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C0516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2AFFEE82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0798D96F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04193E20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2567AD6C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3C93CCCC" w14:textId="0CD1B2AD" w:rsidR="00D269E3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63C0557C" w14:textId="649C708D" w:rsidR="00AE5FAE" w:rsidRDefault="00AE5FAE" w:rsidP="00AE5FAE">
      <w:pPr>
        <w:pStyle w:val="a0"/>
      </w:pPr>
    </w:p>
    <w:p w14:paraId="6096D0C0" w14:textId="14D33570" w:rsidR="00AE5FAE" w:rsidRDefault="00AE5FAE" w:rsidP="00AE5FAE">
      <w:pPr>
        <w:pStyle w:val="a0"/>
      </w:pPr>
    </w:p>
    <w:p w14:paraId="05B5BB72" w14:textId="77777777" w:rsidR="00AE5FAE" w:rsidRPr="00AE5FAE" w:rsidRDefault="00AE5FAE" w:rsidP="00AE5FAE">
      <w:pPr>
        <w:pStyle w:val="a0"/>
      </w:pPr>
    </w:p>
    <w:p w14:paraId="4A080EE9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1845ECB2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12BF82E2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7E779819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6A102F93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716CBF37" w14:textId="77777777" w:rsidR="00D269E3" w:rsidRPr="003A4D4B" w:rsidRDefault="00D269E3" w:rsidP="00AE5FAE">
      <w:pPr>
        <w:pStyle w:val="FirstParagraph"/>
        <w:spacing w:before="0" w:after="0"/>
        <w:rPr>
          <w:rFonts w:cs="Arial"/>
          <w:b/>
          <w:bCs/>
        </w:rPr>
      </w:pPr>
    </w:p>
    <w:p w14:paraId="2BC9E946" w14:textId="09FE075A" w:rsidR="00D269E3" w:rsidRPr="003A4D4B" w:rsidRDefault="00D269E3" w:rsidP="00AE5FAE">
      <w:pPr>
        <w:pStyle w:val="FirstParagraph"/>
        <w:spacing w:before="0" w:after="0"/>
        <w:jc w:val="center"/>
        <w:rPr>
          <w:rFonts w:cs="Arial"/>
          <w:b/>
          <w:bCs/>
          <w:sz w:val="44"/>
          <w:szCs w:val="44"/>
        </w:rPr>
      </w:pPr>
      <w:r w:rsidRPr="003A4D4B">
        <w:rPr>
          <w:rFonts w:cs="Arial"/>
          <w:b/>
          <w:bCs/>
          <w:sz w:val="44"/>
          <w:szCs w:val="44"/>
        </w:rPr>
        <w:t>«Карьера 3.0»</w:t>
      </w:r>
    </w:p>
    <w:p w14:paraId="239AB977" w14:textId="69C7CF7B" w:rsidR="009A4CA5" w:rsidRPr="003A4D4B" w:rsidRDefault="00D1770E" w:rsidP="00AE5FAE">
      <w:pPr>
        <w:pStyle w:val="FirstParagraph"/>
        <w:spacing w:before="0" w:after="0"/>
        <w:jc w:val="center"/>
        <w:rPr>
          <w:rFonts w:cs="Arial"/>
          <w:b/>
          <w:bCs/>
          <w:sz w:val="44"/>
          <w:szCs w:val="44"/>
        </w:rPr>
      </w:pPr>
      <w:r w:rsidRPr="003A4D4B">
        <w:rPr>
          <w:rFonts w:cs="Arial"/>
          <w:b/>
          <w:bCs/>
          <w:sz w:val="44"/>
          <w:szCs w:val="44"/>
        </w:rPr>
        <w:t>Руководство пользователя</w:t>
      </w:r>
    </w:p>
    <w:p w14:paraId="316FA423" w14:textId="22F88F42" w:rsidR="00D269E3" w:rsidRPr="003A4D4B" w:rsidRDefault="00D269E3" w:rsidP="00AE5FAE">
      <w:pPr>
        <w:pStyle w:val="a0"/>
        <w:spacing w:before="0" w:after="0"/>
      </w:pPr>
    </w:p>
    <w:p w14:paraId="349CA7D3" w14:textId="78DF231D" w:rsidR="00D269E3" w:rsidRPr="003A4D4B" w:rsidRDefault="00D269E3" w:rsidP="00AE5FAE">
      <w:pPr>
        <w:pStyle w:val="a0"/>
        <w:spacing w:before="0" w:after="0"/>
      </w:pPr>
    </w:p>
    <w:p w14:paraId="23530B18" w14:textId="43DD5F6D" w:rsidR="00D269E3" w:rsidRPr="003A4D4B" w:rsidRDefault="00D269E3" w:rsidP="00AE5FAE">
      <w:pPr>
        <w:pStyle w:val="a0"/>
        <w:spacing w:before="0" w:after="0"/>
      </w:pPr>
    </w:p>
    <w:p w14:paraId="1EA2ABEC" w14:textId="27E4A8E8" w:rsidR="00D269E3" w:rsidRDefault="00D269E3" w:rsidP="00AE5FAE">
      <w:pPr>
        <w:pStyle w:val="a0"/>
        <w:spacing w:before="0" w:after="0"/>
      </w:pPr>
    </w:p>
    <w:p w14:paraId="0A30915E" w14:textId="044588C3" w:rsidR="00AE5FAE" w:rsidRDefault="00AE5FAE" w:rsidP="00AE5FAE">
      <w:pPr>
        <w:pStyle w:val="a0"/>
        <w:spacing w:before="0" w:after="0"/>
      </w:pPr>
    </w:p>
    <w:p w14:paraId="7A9C4A7F" w14:textId="58E2EA0A" w:rsidR="00AE5FAE" w:rsidRDefault="00AE5FAE" w:rsidP="00AE5FAE">
      <w:pPr>
        <w:pStyle w:val="a0"/>
        <w:spacing w:before="0" w:after="0"/>
      </w:pPr>
    </w:p>
    <w:p w14:paraId="14395DDF" w14:textId="77D2FE7D" w:rsidR="00AE5FAE" w:rsidRDefault="00AE5FAE" w:rsidP="00AE5FAE">
      <w:pPr>
        <w:pStyle w:val="a0"/>
        <w:spacing w:before="0" w:after="0"/>
      </w:pPr>
    </w:p>
    <w:p w14:paraId="7479F060" w14:textId="05079388" w:rsidR="00AE5FAE" w:rsidRDefault="00AE5FAE" w:rsidP="00AE5FAE">
      <w:pPr>
        <w:pStyle w:val="a0"/>
        <w:spacing w:before="0" w:after="0"/>
      </w:pPr>
    </w:p>
    <w:p w14:paraId="0EB3773D" w14:textId="15F226CB" w:rsidR="00AE5FAE" w:rsidRDefault="00AE5FAE" w:rsidP="00AE5FAE">
      <w:pPr>
        <w:pStyle w:val="a0"/>
        <w:spacing w:before="0" w:after="0"/>
      </w:pPr>
    </w:p>
    <w:p w14:paraId="05C7061A" w14:textId="3F41CA71" w:rsidR="00AE5FAE" w:rsidRDefault="00AE5FAE" w:rsidP="00AE5FAE">
      <w:pPr>
        <w:pStyle w:val="a0"/>
        <w:spacing w:before="0" w:after="0"/>
      </w:pPr>
    </w:p>
    <w:p w14:paraId="5A003754" w14:textId="55576908" w:rsidR="00AE5FAE" w:rsidRDefault="00AE5FAE" w:rsidP="00AE5FAE">
      <w:pPr>
        <w:pStyle w:val="a0"/>
        <w:spacing w:before="0" w:after="0"/>
      </w:pPr>
    </w:p>
    <w:p w14:paraId="156537BE" w14:textId="671833B6" w:rsidR="00AE5FAE" w:rsidRDefault="00AE5FAE" w:rsidP="00AE5FAE">
      <w:pPr>
        <w:pStyle w:val="a0"/>
        <w:spacing w:before="0" w:after="0"/>
      </w:pPr>
    </w:p>
    <w:p w14:paraId="2684B618" w14:textId="4C4A7C8D" w:rsidR="00AE5FAE" w:rsidRDefault="00AE5FAE" w:rsidP="00AE5FAE">
      <w:pPr>
        <w:pStyle w:val="a0"/>
        <w:spacing w:before="0" w:after="0"/>
      </w:pPr>
    </w:p>
    <w:p w14:paraId="60991226" w14:textId="6B5A2F57" w:rsidR="00AE5FAE" w:rsidRDefault="00AE5FAE" w:rsidP="00AE5FAE">
      <w:pPr>
        <w:pStyle w:val="a0"/>
        <w:spacing w:before="0" w:after="0"/>
      </w:pPr>
    </w:p>
    <w:p w14:paraId="7DD72040" w14:textId="40FD3CFF" w:rsidR="00AE5FAE" w:rsidRDefault="00AE5FAE" w:rsidP="00AE5FAE">
      <w:pPr>
        <w:pStyle w:val="a0"/>
        <w:spacing w:before="0" w:after="0"/>
      </w:pPr>
    </w:p>
    <w:p w14:paraId="4E19E551" w14:textId="77777777" w:rsidR="00AE5FAE" w:rsidRPr="003A4D4B" w:rsidRDefault="00AE5FAE" w:rsidP="00AE5FAE">
      <w:pPr>
        <w:pStyle w:val="a0"/>
        <w:spacing w:before="0" w:after="0"/>
      </w:pPr>
    </w:p>
    <w:p w14:paraId="58F15A53" w14:textId="3E22F626" w:rsidR="00D269E3" w:rsidRPr="003A4D4B" w:rsidRDefault="00D269E3" w:rsidP="00AE5FAE">
      <w:pPr>
        <w:pStyle w:val="a0"/>
        <w:spacing w:before="0" w:after="0"/>
      </w:pPr>
    </w:p>
    <w:p w14:paraId="5E49DB08" w14:textId="5264A9D5" w:rsidR="00D269E3" w:rsidRPr="003A4D4B" w:rsidRDefault="00D269E3" w:rsidP="00AE5FAE">
      <w:pPr>
        <w:pStyle w:val="a0"/>
        <w:spacing w:before="0" w:after="0"/>
      </w:pPr>
    </w:p>
    <w:p w14:paraId="7AD427BE" w14:textId="38059C49" w:rsidR="00D269E3" w:rsidRPr="003A4D4B" w:rsidRDefault="00D269E3" w:rsidP="00AE5FAE">
      <w:pPr>
        <w:pStyle w:val="a0"/>
        <w:spacing w:before="0" w:after="0"/>
      </w:pPr>
    </w:p>
    <w:p w14:paraId="4A496486" w14:textId="7CA257DF" w:rsidR="00D269E3" w:rsidRPr="003A4D4B" w:rsidRDefault="00D269E3" w:rsidP="00AE5FAE">
      <w:pPr>
        <w:pStyle w:val="a0"/>
        <w:spacing w:before="0" w:after="0"/>
      </w:pPr>
    </w:p>
    <w:p w14:paraId="7B11F521" w14:textId="7AF5DB36" w:rsidR="00D269E3" w:rsidRPr="003A4D4B" w:rsidRDefault="00D269E3" w:rsidP="00AE5FAE">
      <w:pPr>
        <w:pStyle w:val="a0"/>
        <w:spacing w:before="0" w:after="0"/>
      </w:pPr>
    </w:p>
    <w:p w14:paraId="44E799EF" w14:textId="04092E49" w:rsidR="00D269E3" w:rsidRPr="003A4D4B" w:rsidRDefault="00D269E3" w:rsidP="00AE5FAE">
      <w:pPr>
        <w:pStyle w:val="a0"/>
        <w:spacing w:before="0" w:after="0"/>
      </w:pPr>
    </w:p>
    <w:p w14:paraId="6F414C6E" w14:textId="371E14B8" w:rsidR="00D269E3" w:rsidRPr="003A4D4B" w:rsidRDefault="00D269E3" w:rsidP="00AE5FAE">
      <w:pPr>
        <w:pStyle w:val="a0"/>
        <w:spacing w:before="0" w:after="0"/>
      </w:pPr>
    </w:p>
    <w:p w14:paraId="180D9AF5" w14:textId="5CFE60C0" w:rsidR="00D269E3" w:rsidRPr="003A4D4B" w:rsidRDefault="00D269E3" w:rsidP="00AE5FAE">
      <w:pPr>
        <w:pStyle w:val="a0"/>
        <w:spacing w:before="0" w:after="0"/>
      </w:pPr>
    </w:p>
    <w:p w14:paraId="25D284FC" w14:textId="18448C38" w:rsidR="00D269E3" w:rsidRPr="003A4D4B" w:rsidRDefault="00D269E3" w:rsidP="00AE5FAE">
      <w:pPr>
        <w:pStyle w:val="a0"/>
        <w:spacing w:before="0" w:after="0"/>
      </w:pPr>
    </w:p>
    <w:bookmarkStart w:id="0" w:name="введение" w:displacedByCustomXml="next"/>
    <w:sdt>
      <w:sdtPr>
        <w:rPr>
          <w:rFonts w:ascii="Calibri" w:hAnsi="Calibri" w:cs="Calibri"/>
          <w:lang w:val="ru-RU"/>
        </w:rPr>
        <w:id w:val="-65406851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Cs/>
          <w:sz w:val="24"/>
          <w:szCs w:val="24"/>
          <w:lang w:val="en-US"/>
        </w:rPr>
      </w:sdtEndPr>
      <w:sdtContent>
        <w:p w14:paraId="54A1538A" w14:textId="1CE3787B" w:rsidR="00D269E3" w:rsidRPr="00842FAE" w:rsidRDefault="00D269E3" w:rsidP="00AE5FAE">
          <w:pPr>
            <w:pStyle w:val="af0"/>
            <w:spacing w:before="0" w:after="0" w:line="240" w:lineRule="auto"/>
            <w:rPr>
              <w:rStyle w:val="10"/>
              <w:b/>
              <w:bCs/>
            </w:rPr>
          </w:pPr>
          <w:proofErr w:type="spellStart"/>
          <w:r w:rsidRPr="00842FAE">
            <w:rPr>
              <w:rStyle w:val="10"/>
              <w:b/>
              <w:bCs/>
            </w:rPr>
            <w:t>Оглавление</w:t>
          </w:r>
          <w:proofErr w:type="spellEnd"/>
        </w:p>
        <w:p w14:paraId="5D91BD3B" w14:textId="77777777" w:rsidR="002A2F4C" w:rsidRPr="002A2F4C" w:rsidRDefault="002A2F4C" w:rsidP="002A2F4C">
          <w:pPr>
            <w:pStyle w:val="a0"/>
            <w:rPr>
              <w:lang w:val="ru-RU"/>
            </w:rPr>
          </w:pPr>
        </w:p>
        <w:p w14:paraId="387AF49A" w14:textId="12FF3535" w:rsidR="002A2F4C" w:rsidRPr="00842FAE" w:rsidRDefault="00D269E3">
          <w:pPr>
            <w:pStyle w:val="11"/>
            <w:tabs>
              <w:tab w:val="right" w:leader="dot" w:pos="9350"/>
            </w:tabs>
            <w:rPr>
              <w:rFonts w:ascii="Arial" w:eastAsiaTheme="minorEastAsia" w:hAnsi="Arial" w:cs="Arial"/>
              <w:b/>
              <w:bCs/>
              <w:noProof/>
              <w:lang w:val="ru-RU" w:eastAsia="ru-RU"/>
            </w:rPr>
          </w:pPr>
          <w:r w:rsidRPr="00842FAE">
            <w:rPr>
              <w:rFonts w:ascii="Arial" w:hAnsi="Arial" w:cs="Arial"/>
            </w:rPr>
            <w:fldChar w:fldCharType="begin"/>
          </w:r>
          <w:r w:rsidRPr="00842FAE">
            <w:rPr>
              <w:rFonts w:ascii="Arial" w:hAnsi="Arial" w:cs="Arial"/>
            </w:rPr>
            <w:instrText xml:space="preserve"> TOC \o "1-3" \h \z \u </w:instrText>
          </w:r>
          <w:r w:rsidRPr="00842FAE">
            <w:rPr>
              <w:rFonts w:ascii="Arial" w:hAnsi="Arial" w:cs="Arial"/>
            </w:rPr>
            <w:fldChar w:fldCharType="separate"/>
          </w:r>
          <w:hyperlink w:anchor="_Toc205218651" w:history="1">
            <w:r w:rsidR="002A2F4C" w:rsidRPr="00842FAE">
              <w:rPr>
                <w:rStyle w:val="af"/>
                <w:rFonts w:ascii="Arial" w:hAnsi="Arial" w:cs="Arial"/>
                <w:b/>
                <w:bCs/>
                <w:noProof/>
                <w:lang w:val="ru-RU"/>
              </w:rPr>
              <w:t>Введение</w:t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  <w:tab/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begin"/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  <w:instrText xml:space="preserve"> PAGEREF _Toc205218651 \h </w:instrText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separate"/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  <w:t>3</w:t>
            </w:r>
            <w:r w:rsidR="002A2F4C"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end"/>
            </w:r>
          </w:hyperlink>
        </w:p>
        <w:p w14:paraId="60067982" w14:textId="6E664DB7" w:rsidR="002A2F4C" w:rsidRPr="00842FAE" w:rsidRDefault="002A2F4C">
          <w:pPr>
            <w:pStyle w:val="11"/>
            <w:tabs>
              <w:tab w:val="right" w:leader="dot" w:pos="9350"/>
            </w:tabs>
            <w:rPr>
              <w:rFonts w:ascii="Arial" w:eastAsiaTheme="minorEastAsia" w:hAnsi="Arial" w:cs="Arial"/>
              <w:b/>
              <w:bCs/>
              <w:noProof/>
              <w:lang w:val="ru-RU" w:eastAsia="ru-RU"/>
            </w:rPr>
          </w:pPr>
          <w:hyperlink w:anchor="_Toc205218652" w:history="1">
            <w:r w:rsidRPr="00842FAE">
              <w:rPr>
                <w:rStyle w:val="af"/>
                <w:rFonts w:ascii="Arial" w:hAnsi="Arial" w:cs="Arial"/>
                <w:b/>
                <w:bCs/>
                <w:noProof/>
                <w:lang w:val="ru-RU"/>
              </w:rPr>
              <w:t>Общий интерфейс платформы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instrText xml:space="preserve"> PAGEREF _Toc205218652 \h </w:instrTex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>3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end"/>
            </w:r>
          </w:hyperlink>
        </w:p>
        <w:p w14:paraId="73704797" w14:textId="08DD030C" w:rsidR="002A2F4C" w:rsidRPr="00842FAE" w:rsidRDefault="002A2F4C">
          <w:pPr>
            <w:pStyle w:val="11"/>
            <w:tabs>
              <w:tab w:val="right" w:leader="dot" w:pos="9350"/>
            </w:tabs>
            <w:rPr>
              <w:rFonts w:ascii="Arial" w:eastAsiaTheme="minorEastAsia" w:hAnsi="Arial" w:cs="Arial"/>
              <w:b/>
              <w:bCs/>
              <w:noProof/>
              <w:lang w:val="ru-RU" w:eastAsia="ru-RU"/>
            </w:rPr>
          </w:pPr>
          <w:hyperlink w:anchor="_Toc205218653" w:history="1">
            <w:r w:rsidRPr="00842FAE">
              <w:rPr>
                <w:rStyle w:val="af"/>
                <w:rFonts w:ascii="Arial" w:hAnsi="Arial" w:cs="Arial"/>
                <w:b/>
                <w:bCs/>
                <w:noProof/>
                <w:lang w:val="ru-RU"/>
              </w:rPr>
              <w:t>Личный кабинет студента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instrText xml:space="preserve"> PAGEREF _Toc205218653 \h </w:instrTex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>4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end"/>
            </w:r>
          </w:hyperlink>
        </w:p>
        <w:p w14:paraId="3577641E" w14:textId="6F36A59E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54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>1. Дашборд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54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4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0489AE8" w14:textId="1B7848F8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55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2. </w:t>
            </w:r>
            <w:r w:rsidRPr="00842FAE">
              <w:rPr>
                <w:rStyle w:val="af"/>
                <w:rFonts w:ascii="Arial" w:hAnsi="Arial" w:cs="Arial"/>
                <w:noProof/>
              </w:rPr>
              <w:t>Достижения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55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5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C6B7F1D" w14:textId="75F9FCC3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56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3. </w:t>
            </w:r>
            <w:r w:rsidRPr="00842FAE">
              <w:rPr>
                <w:rStyle w:val="af"/>
                <w:rFonts w:ascii="Arial" w:hAnsi="Arial" w:cs="Arial"/>
                <w:noProof/>
              </w:rPr>
              <w:t>Сертификаты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56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5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2F8444B" w14:textId="367B49B0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57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4. </w:t>
            </w:r>
            <w:r w:rsidRPr="00842FAE">
              <w:rPr>
                <w:rStyle w:val="af"/>
                <w:rFonts w:ascii="Arial" w:hAnsi="Arial" w:cs="Arial"/>
                <w:noProof/>
              </w:rPr>
              <w:t>Завершённые проекты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57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6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960B309" w14:textId="75E82C21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58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5. </w:t>
            </w:r>
            <w:r w:rsidRPr="00842FAE">
              <w:rPr>
                <w:rStyle w:val="af"/>
                <w:rFonts w:ascii="Arial" w:hAnsi="Arial" w:cs="Arial"/>
                <w:noProof/>
              </w:rPr>
              <w:t>Опыт работы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58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6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DC1262E" w14:textId="25DA1BB0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59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6. </w:t>
            </w:r>
            <w:r w:rsidRPr="00842FAE">
              <w:rPr>
                <w:rStyle w:val="af"/>
                <w:rFonts w:ascii="Arial" w:hAnsi="Arial" w:cs="Arial"/>
                <w:noProof/>
              </w:rPr>
              <w:t>Навык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59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7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5E28F3D" w14:textId="34254A12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0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7. </w:t>
            </w:r>
            <w:r w:rsidRPr="00842FAE">
              <w:rPr>
                <w:rStyle w:val="af"/>
                <w:rFonts w:ascii="Arial" w:hAnsi="Arial" w:cs="Arial"/>
                <w:noProof/>
              </w:rPr>
              <w:t>Професси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0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7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F9DEE39" w14:textId="4059AE7B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1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8. </w:t>
            </w:r>
            <w:r w:rsidRPr="00842FAE">
              <w:rPr>
                <w:rStyle w:val="af"/>
                <w:rFonts w:ascii="Arial" w:hAnsi="Arial" w:cs="Arial"/>
                <w:noProof/>
              </w:rPr>
              <w:t>Подходящие ваканси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1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8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8C90376" w14:textId="03B9DC9A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2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9. </w:t>
            </w:r>
            <w:r w:rsidRPr="00842FAE">
              <w:rPr>
                <w:rStyle w:val="af"/>
                <w:rFonts w:ascii="Arial" w:hAnsi="Arial" w:cs="Arial"/>
                <w:noProof/>
              </w:rPr>
              <w:t>Активност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2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8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29677FE" w14:textId="190AC364" w:rsidR="002A2F4C" w:rsidRPr="00842FAE" w:rsidRDefault="002A2F4C">
          <w:pPr>
            <w:pStyle w:val="11"/>
            <w:tabs>
              <w:tab w:val="right" w:leader="dot" w:pos="9350"/>
            </w:tabs>
            <w:rPr>
              <w:rFonts w:ascii="Arial" w:eastAsiaTheme="minorEastAsia" w:hAnsi="Arial" w:cs="Arial"/>
              <w:b/>
              <w:bCs/>
              <w:noProof/>
              <w:lang w:val="ru-RU" w:eastAsia="ru-RU"/>
            </w:rPr>
          </w:pPr>
          <w:hyperlink w:anchor="_Toc205218663" w:history="1">
            <w:r w:rsidRPr="00842FAE">
              <w:rPr>
                <w:rStyle w:val="af"/>
                <w:rFonts w:ascii="Arial" w:hAnsi="Arial" w:cs="Arial"/>
                <w:b/>
                <w:bCs/>
                <w:noProof/>
                <w:lang w:val="ru-RU"/>
              </w:rPr>
              <w:t>Личный кабинет куратора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instrText xml:space="preserve"> PAGEREF _Toc205218663 \h </w:instrTex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>9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end"/>
            </w:r>
          </w:hyperlink>
        </w:p>
        <w:p w14:paraId="118638F9" w14:textId="71CC05CB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4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1. </w:t>
            </w:r>
            <w:r w:rsidRPr="00842FAE">
              <w:rPr>
                <w:rStyle w:val="af"/>
                <w:rFonts w:ascii="Arial" w:hAnsi="Arial" w:cs="Arial"/>
                <w:noProof/>
              </w:rPr>
              <w:t>Результаты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4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9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54458EF" w14:textId="0C1CA42C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5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2. </w:t>
            </w:r>
            <w:r w:rsidRPr="00842FAE">
              <w:rPr>
                <w:rStyle w:val="af"/>
                <w:rFonts w:ascii="Arial" w:hAnsi="Arial" w:cs="Arial"/>
                <w:noProof/>
              </w:rPr>
              <w:t>Студенты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5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10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A14B6AC" w14:textId="4D436168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6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3. </w:t>
            </w:r>
            <w:r w:rsidRPr="00842FAE">
              <w:rPr>
                <w:rStyle w:val="af"/>
                <w:rFonts w:ascii="Arial" w:hAnsi="Arial" w:cs="Arial"/>
                <w:noProof/>
              </w:rPr>
              <w:t>Навык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6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10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7B0A2E6" w14:textId="4DFBD19A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7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4. </w:t>
            </w:r>
            <w:r w:rsidRPr="00842FAE">
              <w:rPr>
                <w:rStyle w:val="af"/>
                <w:rFonts w:ascii="Arial" w:hAnsi="Arial" w:cs="Arial"/>
                <w:noProof/>
              </w:rPr>
              <w:t>Активност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7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11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663729" w14:textId="7F35313F" w:rsidR="002A2F4C" w:rsidRPr="00842FAE" w:rsidRDefault="002A2F4C">
          <w:pPr>
            <w:pStyle w:val="11"/>
            <w:tabs>
              <w:tab w:val="right" w:leader="dot" w:pos="9350"/>
            </w:tabs>
            <w:rPr>
              <w:rFonts w:ascii="Arial" w:eastAsiaTheme="minorEastAsia" w:hAnsi="Arial" w:cs="Arial"/>
              <w:b/>
              <w:bCs/>
              <w:noProof/>
              <w:lang w:val="ru-RU" w:eastAsia="ru-RU"/>
            </w:rPr>
          </w:pPr>
          <w:hyperlink w:anchor="_Toc205218668" w:history="1">
            <w:r w:rsidRPr="00842FAE">
              <w:rPr>
                <w:rStyle w:val="af"/>
                <w:rFonts w:ascii="Arial" w:hAnsi="Arial" w:cs="Arial"/>
                <w:b/>
                <w:bCs/>
                <w:noProof/>
                <w:lang w:val="ru-RU"/>
              </w:rPr>
              <w:t>Личный кабинет компании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instrText xml:space="preserve"> PAGEREF _Toc205218668 \h </w:instrTex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t>12</w:t>
            </w:r>
            <w:r w:rsidRPr="00842FAE">
              <w:rPr>
                <w:rFonts w:ascii="Arial" w:hAnsi="Arial" w:cs="Arial"/>
                <w:b/>
                <w:bCs/>
                <w:noProof/>
                <w:webHidden/>
              </w:rPr>
              <w:fldChar w:fldCharType="end"/>
            </w:r>
          </w:hyperlink>
        </w:p>
        <w:p w14:paraId="225EDF10" w14:textId="6BBC1878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69" w:history="1">
            <w:r w:rsidRPr="00842FAE">
              <w:rPr>
                <w:rStyle w:val="af"/>
                <w:rFonts w:ascii="Arial" w:hAnsi="Arial" w:cs="Arial"/>
                <w:noProof/>
              </w:rPr>
              <w:t>1. Ваканси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69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12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CA02103" w14:textId="6A2EB505" w:rsidR="002A2F4C" w:rsidRPr="00842FAE" w:rsidRDefault="002A2F4C">
          <w:pPr>
            <w:pStyle w:val="31"/>
            <w:tabs>
              <w:tab w:val="right" w:leader="dot" w:pos="9350"/>
            </w:tabs>
            <w:rPr>
              <w:rFonts w:ascii="Arial" w:eastAsiaTheme="minorEastAsia" w:hAnsi="Arial" w:cs="Arial"/>
              <w:noProof/>
              <w:lang w:val="ru-RU" w:eastAsia="ru-RU"/>
            </w:rPr>
          </w:pPr>
          <w:hyperlink w:anchor="_Toc205218670" w:history="1">
            <w:r w:rsidRPr="00842FAE">
              <w:rPr>
                <w:rStyle w:val="af"/>
                <w:rFonts w:ascii="Arial" w:hAnsi="Arial" w:cs="Arial"/>
                <w:noProof/>
                <w:lang w:val="ru-RU"/>
              </w:rPr>
              <w:t xml:space="preserve">2. </w:t>
            </w:r>
            <w:r w:rsidRPr="00842FAE">
              <w:rPr>
                <w:rStyle w:val="af"/>
                <w:rFonts w:ascii="Arial" w:hAnsi="Arial" w:cs="Arial"/>
                <w:noProof/>
              </w:rPr>
              <w:t>Отклики</w:t>
            </w:r>
            <w:r w:rsidRPr="00842FAE">
              <w:rPr>
                <w:rFonts w:ascii="Arial" w:hAnsi="Arial" w:cs="Arial"/>
                <w:noProof/>
                <w:webHidden/>
              </w:rPr>
              <w:tab/>
            </w:r>
            <w:r w:rsidRPr="00842FAE">
              <w:rPr>
                <w:rFonts w:ascii="Arial" w:hAnsi="Arial" w:cs="Arial"/>
                <w:noProof/>
                <w:webHidden/>
              </w:rPr>
              <w:fldChar w:fldCharType="begin"/>
            </w:r>
            <w:r w:rsidRPr="00842FAE">
              <w:rPr>
                <w:rFonts w:ascii="Arial" w:hAnsi="Arial" w:cs="Arial"/>
                <w:noProof/>
                <w:webHidden/>
              </w:rPr>
              <w:instrText xml:space="preserve"> PAGEREF _Toc205218670 \h </w:instrText>
            </w:r>
            <w:r w:rsidRPr="00842FAE">
              <w:rPr>
                <w:rFonts w:ascii="Arial" w:hAnsi="Arial" w:cs="Arial"/>
                <w:noProof/>
                <w:webHidden/>
              </w:rPr>
            </w:r>
            <w:r w:rsidRPr="00842FAE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842FAE">
              <w:rPr>
                <w:rFonts w:ascii="Arial" w:hAnsi="Arial" w:cs="Arial"/>
                <w:noProof/>
                <w:webHidden/>
              </w:rPr>
              <w:t>12</w:t>
            </w:r>
            <w:r w:rsidRPr="00842FAE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C0EBF15" w14:textId="161F2C69" w:rsidR="00D269E3" w:rsidRPr="003A4D4B" w:rsidRDefault="00D269E3" w:rsidP="00AE5FAE">
          <w:pPr>
            <w:spacing w:after="0"/>
          </w:pPr>
          <w:r w:rsidRPr="00842FAE">
            <w:rPr>
              <w:rFonts w:ascii="Arial" w:hAnsi="Arial" w:cs="Arial"/>
            </w:rPr>
            <w:fldChar w:fldCharType="end"/>
          </w:r>
        </w:p>
      </w:sdtContent>
    </w:sdt>
    <w:p w14:paraId="32D75DC4" w14:textId="1EC17CC7" w:rsidR="00D269E3" w:rsidRPr="003A4D4B" w:rsidRDefault="00D269E3" w:rsidP="00AE5FAE">
      <w:pPr>
        <w:pStyle w:val="2"/>
        <w:spacing w:before="0" w:after="0"/>
        <w:rPr>
          <w:rFonts w:ascii="Arial" w:hAnsi="Arial" w:cs="Arial"/>
          <w:color w:val="auto"/>
          <w:sz w:val="24"/>
          <w:szCs w:val="24"/>
          <w:lang w:val="ru-RU"/>
        </w:rPr>
      </w:pPr>
    </w:p>
    <w:p w14:paraId="7FDC96C9" w14:textId="0274E545" w:rsidR="00D269E3" w:rsidRPr="003A4D4B" w:rsidRDefault="00D269E3" w:rsidP="00AE5FAE">
      <w:pPr>
        <w:pStyle w:val="a0"/>
        <w:spacing w:before="0" w:after="0"/>
        <w:rPr>
          <w:lang w:val="ru-RU"/>
        </w:rPr>
      </w:pPr>
    </w:p>
    <w:p w14:paraId="598C3EC3" w14:textId="77777777" w:rsidR="00D269E3" w:rsidRPr="003A4D4B" w:rsidRDefault="00D269E3" w:rsidP="00AE5FAE">
      <w:pPr>
        <w:pStyle w:val="a0"/>
        <w:spacing w:before="0" w:after="0"/>
        <w:rPr>
          <w:lang w:val="ru-RU"/>
        </w:rPr>
      </w:pPr>
    </w:p>
    <w:p w14:paraId="090A284D" w14:textId="65B8D9E7" w:rsidR="00D269E3" w:rsidRPr="003A4D4B" w:rsidRDefault="00D269E3" w:rsidP="00AE5FAE">
      <w:pPr>
        <w:pStyle w:val="a0"/>
        <w:spacing w:before="0" w:after="0"/>
        <w:rPr>
          <w:lang w:val="ru-RU"/>
        </w:rPr>
      </w:pPr>
    </w:p>
    <w:p w14:paraId="7F8C5B24" w14:textId="527F36BB" w:rsidR="00D269E3" w:rsidRDefault="00D269E3" w:rsidP="00AE5FAE">
      <w:pPr>
        <w:pStyle w:val="a0"/>
        <w:spacing w:before="0" w:after="0"/>
        <w:rPr>
          <w:lang w:val="ru-RU"/>
        </w:rPr>
      </w:pPr>
    </w:p>
    <w:p w14:paraId="756389C2" w14:textId="06A8D1EA" w:rsidR="00AE5FAE" w:rsidRDefault="00AE5FAE" w:rsidP="00AE5FAE">
      <w:pPr>
        <w:pStyle w:val="a0"/>
        <w:spacing w:before="0" w:after="0"/>
        <w:rPr>
          <w:lang w:val="ru-RU"/>
        </w:rPr>
      </w:pPr>
    </w:p>
    <w:p w14:paraId="1589A9FE" w14:textId="5D4B40A6" w:rsidR="00AE5FAE" w:rsidRDefault="00AE5FAE" w:rsidP="00AE5FAE">
      <w:pPr>
        <w:pStyle w:val="a0"/>
        <w:spacing w:before="0" w:after="0"/>
        <w:rPr>
          <w:lang w:val="ru-RU"/>
        </w:rPr>
      </w:pPr>
    </w:p>
    <w:p w14:paraId="2AFC162B" w14:textId="23EB3EBF" w:rsidR="00AE5FAE" w:rsidRDefault="00AE5FAE" w:rsidP="00AE5FAE">
      <w:pPr>
        <w:pStyle w:val="a0"/>
        <w:spacing w:before="0" w:after="0"/>
        <w:rPr>
          <w:lang w:val="ru-RU"/>
        </w:rPr>
      </w:pPr>
    </w:p>
    <w:p w14:paraId="12D2F809" w14:textId="42823228" w:rsidR="00AE5FAE" w:rsidRDefault="00AE5FAE" w:rsidP="00AE5FAE">
      <w:pPr>
        <w:pStyle w:val="a0"/>
        <w:spacing w:before="0" w:after="0"/>
        <w:rPr>
          <w:lang w:val="ru-RU"/>
        </w:rPr>
      </w:pPr>
    </w:p>
    <w:p w14:paraId="17CB0DE9" w14:textId="63E17444" w:rsidR="00AE5FAE" w:rsidRDefault="00AE5FAE" w:rsidP="00AE5FAE">
      <w:pPr>
        <w:pStyle w:val="a0"/>
        <w:spacing w:before="0" w:after="0"/>
        <w:rPr>
          <w:lang w:val="ru-RU"/>
        </w:rPr>
      </w:pPr>
    </w:p>
    <w:p w14:paraId="5B363FA0" w14:textId="4B33BEAE" w:rsidR="00AE5FAE" w:rsidRDefault="00AE5FAE" w:rsidP="00AE5FAE">
      <w:pPr>
        <w:pStyle w:val="a0"/>
        <w:spacing w:before="0" w:after="0"/>
        <w:rPr>
          <w:lang w:val="ru-RU"/>
        </w:rPr>
      </w:pPr>
    </w:p>
    <w:p w14:paraId="1B270616" w14:textId="43212A8C" w:rsidR="00AE5FAE" w:rsidRDefault="00AE5FAE" w:rsidP="00AE5FAE">
      <w:pPr>
        <w:pStyle w:val="a0"/>
        <w:spacing w:before="0" w:after="0"/>
        <w:rPr>
          <w:lang w:val="ru-RU"/>
        </w:rPr>
      </w:pPr>
    </w:p>
    <w:p w14:paraId="6A6A0B4F" w14:textId="0140B65C" w:rsidR="00AE5FAE" w:rsidRDefault="00AE5FAE" w:rsidP="00AE5FAE">
      <w:pPr>
        <w:pStyle w:val="a0"/>
        <w:spacing w:before="0" w:after="0"/>
        <w:rPr>
          <w:lang w:val="ru-RU"/>
        </w:rPr>
      </w:pPr>
    </w:p>
    <w:p w14:paraId="2AA0A70A" w14:textId="7034E646" w:rsidR="00AE5FAE" w:rsidRDefault="00AE5FAE" w:rsidP="00AE5FAE">
      <w:pPr>
        <w:pStyle w:val="a0"/>
        <w:spacing w:before="0" w:after="0"/>
        <w:rPr>
          <w:lang w:val="ru-RU"/>
        </w:rPr>
      </w:pPr>
    </w:p>
    <w:p w14:paraId="6E9BB222" w14:textId="3E9E2648" w:rsidR="00AE5FAE" w:rsidRDefault="00D1770E" w:rsidP="00AE5FAE">
      <w:pPr>
        <w:pStyle w:val="1"/>
        <w:spacing w:before="0" w:after="0"/>
        <w:rPr>
          <w:lang w:val="ru-RU"/>
        </w:rPr>
      </w:pPr>
      <w:bookmarkStart w:id="1" w:name="_Toc205218651"/>
      <w:r w:rsidRPr="003A4D4B">
        <w:rPr>
          <w:lang w:val="ru-RU"/>
        </w:rPr>
        <w:lastRenderedPageBreak/>
        <w:t>Введение</w:t>
      </w:r>
      <w:bookmarkEnd w:id="1"/>
    </w:p>
    <w:p w14:paraId="542F7DE8" w14:textId="77777777" w:rsidR="00AE5FAE" w:rsidRPr="00AE5FAE" w:rsidRDefault="00AE5FAE" w:rsidP="00AE5FAE">
      <w:pPr>
        <w:pStyle w:val="a0"/>
        <w:spacing w:before="0" w:after="0"/>
        <w:rPr>
          <w:lang w:val="ru-RU"/>
        </w:rPr>
      </w:pPr>
    </w:p>
    <w:p w14:paraId="6C81FA91" w14:textId="5A14AF8D" w:rsidR="009A4CA5" w:rsidRDefault="00D1770E" w:rsidP="00AE5FAE">
      <w:pPr>
        <w:pStyle w:val="FirstParagraph"/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Платформа «Карьера 3.0» — это онлайн-система для </w:t>
      </w:r>
      <w:r w:rsidR="00A26606" w:rsidRPr="003A4D4B">
        <w:rPr>
          <w:rFonts w:cs="Arial"/>
          <w:lang w:val="ru-RU"/>
        </w:rPr>
        <w:t>развития и мониторинга</w:t>
      </w:r>
      <w:r w:rsidRPr="003A4D4B">
        <w:rPr>
          <w:rFonts w:cs="Arial"/>
          <w:lang w:val="ru-RU"/>
        </w:rPr>
        <w:t xml:space="preserve"> профессиональных навыков, поиска вакансий, работы с </w:t>
      </w:r>
      <w:r w:rsidR="00A26606" w:rsidRPr="003A4D4B">
        <w:rPr>
          <w:rFonts w:cs="Arial"/>
          <w:lang w:val="ru-RU"/>
        </w:rPr>
        <w:t>кураторами</w:t>
      </w:r>
      <w:r w:rsidRPr="003A4D4B">
        <w:rPr>
          <w:rFonts w:cs="Arial"/>
          <w:lang w:val="ru-RU"/>
        </w:rPr>
        <w:t xml:space="preserve"> и участия в карьерных активностях.</w:t>
      </w:r>
    </w:p>
    <w:p w14:paraId="669FA4B0" w14:textId="77777777" w:rsidR="00AE5FAE" w:rsidRPr="00AE5FAE" w:rsidRDefault="00AE5FAE" w:rsidP="00AE5FAE">
      <w:pPr>
        <w:pStyle w:val="a0"/>
        <w:spacing w:before="0" w:after="0"/>
        <w:rPr>
          <w:lang w:val="ru-RU"/>
        </w:rPr>
      </w:pPr>
    </w:p>
    <w:p w14:paraId="51768EC0" w14:textId="10B5A989" w:rsidR="009A4CA5" w:rsidRPr="003A4D4B" w:rsidRDefault="00D1770E" w:rsidP="00AE5FAE">
      <w:pPr>
        <w:pStyle w:val="a0"/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>В зависимости от роли</w:t>
      </w:r>
      <w:r w:rsidR="00A26606" w:rsidRPr="003A4D4B">
        <w:rPr>
          <w:rFonts w:cs="Arial"/>
          <w:lang w:val="ru-RU"/>
        </w:rPr>
        <w:t xml:space="preserve"> в системе («Студент», «Куратор» или «Компания»</w:t>
      </w:r>
      <w:r w:rsidRPr="003A4D4B">
        <w:rPr>
          <w:rFonts w:cs="Arial"/>
          <w:lang w:val="ru-RU"/>
        </w:rPr>
        <w:t xml:space="preserve">, </w:t>
      </w:r>
      <w:r w:rsidR="00A26606" w:rsidRPr="003A4D4B">
        <w:rPr>
          <w:rFonts w:cs="Arial"/>
          <w:lang w:val="ru-RU"/>
        </w:rPr>
        <w:t>пользователь может</w:t>
      </w:r>
      <w:r w:rsidRPr="003A4D4B">
        <w:rPr>
          <w:rFonts w:cs="Arial"/>
          <w:lang w:val="ru-RU"/>
        </w:rPr>
        <w:t xml:space="preserve"> </w:t>
      </w:r>
      <w:r w:rsidR="00A26606" w:rsidRPr="003A4D4B">
        <w:rPr>
          <w:rFonts w:cs="Arial"/>
          <w:lang w:val="ru-RU"/>
        </w:rPr>
        <w:t>иметь доступ к разным функциональным возможностям.</w:t>
      </w:r>
    </w:p>
    <w:p w14:paraId="4C4F422D" w14:textId="3CFE20BF" w:rsidR="009A4CA5" w:rsidRDefault="00D1770E" w:rsidP="00AE5FAE">
      <w:pPr>
        <w:pStyle w:val="a0"/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Каждая роль имеет свой собственный интерфейс </w:t>
      </w:r>
      <w:r w:rsidR="00A26606" w:rsidRPr="003A4D4B">
        <w:rPr>
          <w:rFonts w:cs="Arial"/>
          <w:lang w:val="ru-RU"/>
        </w:rPr>
        <w:t xml:space="preserve">(личный кабинет) </w:t>
      </w:r>
      <w:r w:rsidRPr="003A4D4B">
        <w:rPr>
          <w:rFonts w:cs="Arial"/>
          <w:lang w:val="ru-RU"/>
        </w:rPr>
        <w:t xml:space="preserve">и набор модулей. </w:t>
      </w:r>
      <w:r w:rsidR="00A26606" w:rsidRPr="003A4D4B">
        <w:rPr>
          <w:rFonts w:cs="Arial"/>
          <w:lang w:val="ru-RU"/>
        </w:rPr>
        <w:t>В данном руководстве описаны все возможности системы с точки зрения пользователя.</w:t>
      </w:r>
    </w:p>
    <w:p w14:paraId="7C3B15B3" w14:textId="77777777" w:rsidR="00AE5FAE" w:rsidRPr="003A4D4B" w:rsidRDefault="00AE5FAE" w:rsidP="00AE5FAE">
      <w:pPr>
        <w:pStyle w:val="a0"/>
        <w:spacing w:before="0" w:after="0"/>
        <w:jc w:val="both"/>
        <w:rPr>
          <w:rFonts w:cs="Arial"/>
          <w:lang w:val="ru-RU"/>
        </w:rPr>
      </w:pPr>
    </w:p>
    <w:p w14:paraId="07749911" w14:textId="2C712597" w:rsidR="009A4CA5" w:rsidRPr="003A4D4B" w:rsidRDefault="00D1770E" w:rsidP="00AE5FAE">
      <w:pPr>
        <w:pStyle w:val="1"/>
        <w:spacing w:before="0" w:after="0"/>
        <w:rPr>
          <w:lang w:val="ru-RU"/>
        </w:rPr>
      </w:pPr>
      <w:bookmarkStart w:id="2" w:name="общий-интерфейс-платформы"/>
      <w:bookmarkStart w:id="3" w:name="_Toc205218652"/>
      <w:bookmarkEnd w:id="0"/>
      <w:r w:rsidRPr="003A4D4B">
        <w:rPr>
          <w:lang w:val="ru-RU"/>
        </w:rPr>
        <w:t>Общий интерфейс платформы</w:t>
      </w:r>
      <w:bookmarkEnd w:id="3"/>
    </w:p>
    <w:p w14:paraId="159F9675" w14:textId="77777777" w:rsidR="00AE5FAE" w:rsidRDefault="00AE5FAE" w:rsidP="00AE5FAE">
      <w:pPr>
        <w:pStyle w:val="Compact"/>
        <w:spacing w:before="0" w:after="0"/>
        <w:jc w:val="both"/>
        <w:rPr>
          <w:rFonts w:cs="Arial"/>
          <w:lang w:val="ru-RU"/>
        </w:rPr>
      </w:pPr>
    </w:p>
    <w:p w14:paraId="4B7C25F7" w14:textId="12E92791" w:rsidR="009A4CA5" w:rsidRDefault="003A4D4B" w:rsidP="00AE5FAE">
      <w:pPr>
        <w:pStyle w:val="Compact"/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Для авторизации воспользуйтесь учетными данными, предоставленными Вам администратором системы. </w:t>
      </w:r>
    </w:p>
    <w:p w14:paraId="618B88B4" w14:textId="77777777" w:rsidR="00A73C46" w:rsidRPr="003A4D4B" w:rsidRDefault="00A73C46" w:rsidP="00AE5FAE">
      <w:pPr>
        <w:pStyle w:val="Compact"/>
        <w:spacing w:before="0" w:after="0"/>
        <w:jc w:val="both"/>
        <w:rPr>
          <w:rFonts w:cs="Arial"/>
          <w:lang w:val="ru-RU"/>
        </w:rPr>
      </w:pPr>
    </w:p>
    <w:p w14:paraId="74C95E14" w14:textId="33CDD643" w:rsidR="009A4CA5" w:rsidRPr="003A4D4B" w:rsidRDefault="003A4D4B" w:rsidP="00AE5FAE">
      <w:pPr>
        <w:spacing w:after="0"/>
        <w:rPr>
          <w:rFonts w:ascii="Arial" w:hAnsi="Arial" w:cs="Arial"/>
          <w:b/>
          <w:bCs/>
        </w:rPr>
      </w:pPr>
      <w:r w:rsidRPr="003A4D4B">
        <w:rPr>
          <w:rFonts w:ascii="Arial" w:hAnsi="Arial" w:cs="Arial"/>
          <w:b/>
          <w:bCs/>
        </w:rPr>
        <w:drawing>
          <wp:inline distT="0" distB="0" distL="0" distR="0" wp14:anchorId="4A4D5748" wp14:editId="6BDC6B5A">
            <wp:extent cx="5943600" cy="3209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6409F" w14:textId="77777777" w:rsidR="00A73C46" w:rsidRDefault="00A73C46" w:rsidP="00AE5FAE">
      <w:pPr>
        <w:pStyle w:val="Compact"/>
        <w:spacing w:before="0" w:after="0"/>
        <w:jc w:val="both"/>
        <w:rPr>
          <w:rFonts w:cs="Arial"/>
          <w:lang w:val="ru-RU"/>
        </w:rPr>
      </w:pPr>
    </w:p>
    <w:p w14:paraId="75A7129F" w14:textId="41085B60" w:rsidR="003A4D4B" w:rsidRPr="003A4D4B" w:rsidRDefault="003A4D4B" w:rsidP="00AE5FAE">
      <w:pPr>
        <w:pStyle w:val="Compact"/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>Раздел «</w:t>
      </w:r>
      <w:proofErr w:type="spellStart"/>
      <w:r w:rsidRPr="003A4D4B">
        <w:rPr>
          <w:rFonts w:cs="Arial"/>
          <w:lang w:val="ru-RU"/>
        </w:rPr>
        <w:t>Дашборд</w:t>
      </w:r>
      <w:proofErr w:type="spellEnd"/>
      <w:r w:rsidRPr="003A4D4B">
        <w:rPr>
          <w:rFonts w:cs="Arial"/>
          <w:lang w:val="ru-RU"/>
        </w:rPr>
        <w:t xml:space="preserve">» </w:t>
      </w:r>
      <w:r w:rsidRPr="003A4D4B">
        <w:rPr>
          <w:rFonts w:cs="Arial"/>
          <w:lang w:val="ru-RU"/>
        </w:rPr>
        <w:t xml:space="preserve">станет </w:t>
      </w:r>
      <w:r w:rsidRPr="003A4D4B">
        <w:rPr>
          <w:rFonts w:cs="Arial"/>
          <w:lang w:val="ru-RU"/>
        </w:rPr>
        <w:t>доступен сразу после входа и содержит основную информацию и доступ к ключевым функциям интерфейса. В верхней части экрана отображаются имя пользователя, аватар и кнопка выхода.</w:t>
      </w:r>
    </w:p>
    <w:p w14:paraId="5BC0A1A6" w14:textId="77777777" w:rsidR="003A4D4B" w:rsidRPr="003A4D4B" w:rsidRDefault="003A4D4B" w:rsidP="00AE5FAE">
      <w:pPr>
        <w:pStyle w:val="Compact"/>
        <w:spacing w:before="0" w:after="0"/>
        <w:jc w:val="both"/>
        <w:rPr>
          <w:rFonts w:cs="Arial"/>
          <w:lang w:val="ru-RU"/>
        </w:rPr>
      </w:pPr>
    </w:p>
    <w:p w14:paraId="7AA18DF2" w14:textId="265BC37F" w:rsidR="003A4D4B" w:rsidRDefault="003A4D4B" w:rsidP="00AE5FAE">
      <w:pPr>
        <w:spacing w:after="0"/>
        <w:rPr>
          <w:rFonts w:ascii="Arial" w:hAnsi="Arial" w:cs="Arial"/>
          <w:b/>
          <w:bCs/>
          <w:lang w:val="ru-RU"/>
        </w:rPr>
      </w:pPr>
    </w:p>
    <w:p w14:paraId="2967B36F" w14:textId="77777777" w:rsidR="00AE5FAE" w:rsidRPr="003A4D4B" w:rsidRDefault="00AE5FAE" w:rsidP="00AE5FAE">
      <w:pPr>
        <w:spacing w:after="0"/>
        <w:rPr>
          <w:rFonts w:ascii="Arial" w:hAnsi="Arial" w:cs="Arial"/>
          <w:b/>
          <w:bCs/>
          <w:lang w:val="ru-RU"/>
        </w:rPr>
      </w:pPr>
    </w:p>
    <w:p w14:paraId="6C2B0DF0" w14:textId="377E1340" w:rsidR="009A4CA5" w:rsidRPr="003A4D4B" w:rsidRDefault="00A73C46" w:rsidP="00AE5FAE">
      <w:pPr>
        <w:pStyle w:val="1"/>
        <w:spacing w:before="0" w:after="0"/>
        <w:rPr>
          <w:lang w:val="ru-RU"/>
        </w:rPr>
      </w:pPr>
      <w:bookmarkStart w:id="4" w:name="раздел-для-студентов"/>
      <w:bookmarkStart w:id="5" w:name="_Toc205218653"/>
      <w:bookmarkEnd w:id="2"/>
      <w:r>
        <w:rPr>
          <w:lang w:val="ru-RU"/>
        </w:rPr>
        <w:lastRenderedPageBreak/>
        <w:t>Личный кабинет студента</w:t>
      </w:r>
      <w:bookmarkEnd w:id="5"/>
    </w:p>
    <w:p w14:paraId="4B30A7A5" w14:textId="77777777" w:rsidR="00AE5FAE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6" w:name="дашборд"/>
    </w:p>
    <w:p w14:paraId="4AC2A6F3" w14:textId="67B5F97A" w:rsidR="009A4CA5" w:rsidRPr="00AE5FAE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7" w:name="_Toc205218654"/>
      <w:r>
        <w:rPr>
          <w:rFonts w:ascii="Arial" w:hAnsi="Arial" w:cs="Arial"/>
          <w:b/>
          <w:bCs/>
          <w:color w:val="auto"/>
          <w:lang w:val="ru-RU"/>
        </w:rPr>
        <w:t xml:space="preserve">1. </w:t>
      </w:r>
      <w:proofErr w:type="spellStart"/>
      <w:r w:rsidR="00D1770E" w:rsidRPr="00AE5FAE">
        <w:rPr>
          <w:rFonts w:ascii="Arial" w:hAnsi="Arial" w:cs="Arial"/>
          <w:b/>
          <w:bCs/>
          <w:color w:val="auto"/>
          <w:lang w:val="ru-RU"/>
        </w:rPr>
        <w:t>Дашборд</w:t>
      </w:r>
      <w:bookmarkEnd w:id="7"/>
      <w:proofErr w:type="spellEnd"/>
    </w:p>
    <w:p w14:paraId="17AE8104" w14:textId="77777777" w:rsidR="00AE5FAE" w:rsidRDefault="00AE5FAE" w:rsidP="00AE5FAE">
      <w:pPr>
        <w:pStyle w:val="FirstParagraph"/>
        <w:spacing w:before="0" w:after="0"/>
        <w:jc w:val="both"/>
        <w:rPr>
          <w:rFonts w:cs="Arial"/>
          <w:lang w:val="ru-RU"/>
        </w:rPr>
      </w:pPr>
    </w:p>
    <w:p w14:paraId="2457809D" w14:textId="6389D8A2" w:rsidR="00AE5FAE" w:rsidRDefault="00D1770E" w:rsidP="00120547">
      <w:pPr>
        <w:pStyle w:val="FirstParagraph"/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В этом разделе </w:t>
      </w:r>
      <w:r w:rsidR="00AE5FAE">
        <w:rPr>
          <w:rFonts w:cs="Arial"/>
          <w:lang w:val="ru-RU"/>
        </w:rPr>
        <w:t>отображается основная информация пользователя и виджеты быстрого доступа к модулям</w:t>
      </w:r>
      <w:r w:rsidRPr="003A4D4B">
        <w:rPr>
          <w:rFonts w:cs="Arial"/>
          <w:lang w:val="ru-RU"/>
        </w:rPr>
        <w:t xml:space="preserve">: </w:t>
      </w:r>
    </w:p>
    <w:p w14:paraId="3A489A91" w14:textId="77777777" w:rsidR="00120547" w:rsidRPr="00120547" w:rsidRDefault="00120547" w:rsidP="00120547">
      <w:pPr>
        <w:pStyle w:val="a0"/>
        <w:spacing w:before="0" w:after="0"/>
        <w:rPr>
          <w:lang w:val="ru-RU"/>
        </w:rPr>
      </w:pPr>
    </w:p>
    <w:p w14:paraId="7C97288C" w14:textId="5E8ED6B2" w:rsidR="00AE5FAE" w:rsidRDefault="00D1770E" w:rsidP="00120547">
      <w:pPr>
        <w:pStyle w:val="FirstParagraph"/>
        <w:numPr>
          <w:ilvl w:val="0"/>
          <w:numId w:val="17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Профиль: ФИО, город, группа, контактные данные, аватар и степень заполненности профиля. </w:t>
      </w:r>
    </w:p>
    <w:p w14:paraId="45AEC53F" w14:textId="47A60B2C" w:rsidR="00AE5FAE" w:rsidRDefault="00D1770E" w:rsidP="00120547">
      <w:pPr>
        <w:pStyle w:val="FirstParagraph"/>
        <w:numPr>
          <w:ilvl w:val="0"/>
          <w:numId w:val="17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Достижения, сертификаты, завершённые проекты и опыт работы — отображаются последним добавленным элементом. </w:t>
      </w:r>
    </w:p>
    <w:p w14:paraId="7C684366" w14:textId="1D2ACF9C" w:rsidR="00AE5FAE" w:rsidRDefault="00D1770E" w:rsidP="00120547">
      <w:pPr>
        <w:pStyle w:val="FirstParagraph"/>
        <w:numPr>
          <w:ilvl w:val="0"/>
          <w:numId w:val="17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Навыки: список навыков с пометкой о подтверждении куратором. </w:t>
      </w:r>
    </w:p>
    <w:p w14:paraId="4BB7B373" w14:textId="27B87010" w:rsidR="00AE5FAE" w:rsidRDefault="00D1770E" w:rsidP="00120547">
      <w:pPr>
        <w:pStyle w:val="FirstParagraph"/>
        <w:numPr>
          <w:ilvl w:val="0"/>
          <w:numId w:val="17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Профессии: диаграмма с тремя наиболее подходящими профессиями. </w:t>
      </w:r>
    </w:p>
    <w:p w14:paraId="0C814057" w14:textId="7E022C82" w:rsidR="00AE5FAE" w:rsidRDefault="00D1770E" w:rsidP="00120547">
      <w:pPr>
        <w:pStyle w:val="FirstParagraph"/>
        <w:numPr>
          <w:ilvl w:val="0"/>
          <w:numId w:val="17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Вакансии: три вакансии с наибольшей совместимостью. </w:t>
      </w:r>
    </w:p>
    <w:p w14:paraId="13AA4B5A" w14:textId="2E310914" w:rsidR="00AE5FAE" w:rsidRDefault="00D1770E" w:rsidP="00120547">
      <w:pPr>
        <w:pStyle w:val="FirstParagraph"/>
        <w:numPr>
          <w:ilvl w:val="0"/>
          <w:numId w:val="17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>Активности: актуальные предложения для участия.</w:t>
      </w:r>
    </w:p>
    <w:p w14:paraId="2A360455" w14:textId="77777777" w:rsidR="00AE5FAE" w:rsidRPr="00AE5FAE" w:rsidRDefault="00AE5FAE" w:rsidP="00AE5FAE">
      <w:pPr>
        <w:pStyle w:val="a0"/>
        <w:spacing w:before="0" w:after="0"/>
        <w:rPr>
          <w:lang w:val="ru-RU"/>
        </w:rPr>
      </w:pPr>
    </w:p>
    <w:p w14:paraId="026A1C45" w14:textId="795BB17E" w:rsidR="00AE5FAE" w:rsidRPr="00AE5FAE" w:rsidRDefault="00AE5FAE" w:rsidP="00AE5FAE">
      <w:pPr>
        <w:pStyle w:val="a0"/>
        <w:spacing w:before="0" w:after="0"/>
        <w:rPr>
          <w:lang w:val="ru-RU"/>
        </w:rPr>
      </w:pPr>
      <w:r w:rsidRPr="00AE5FAE">
        <w:rPr>
          <w:lang w:val="ru-RU"/>
        </w:rPr>
        <w:drawing>
          <wp:inline distT="0" distB="0" distL="0" distR="0" wp14:anchorId="4DB52D1A" wp14:editId="2449D6FB">
            <wp:extent cx="5943600" cy="4073525"/>
            <wp:effectExtent l="0" t="0" r="0" b="317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1A10A" w14:textId="0F8507E5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8" w:name="достижения"/>
      <w:bookmarkStart w:id="9" w:name="_Toc205218655"/>
      <w:bookmarkEnd w:id="6"/>
      <w:r w:rsidRPr="00AE5FAE">
        <w:rPr>
          <w:rFonts w:ascii="Arial" w:hAnsi="Arial" w:cs="Arial"/>
          <w:b/>
          <w:bCs/>
          <w:color w:val="auto"/>
          <w:lang w:val="ru-RU"/>
        </w:rPr>
        <w:lastRenderedPageBreak/>
        <w:t xml:space="preserve">2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Достижения</w:t>
      </w:r>
      <w:bookmarkEnd w:id="9"/>
      <w:proofErr w:type="spellEnd"/>
    </w:p>
    <w:p w14:paraId="7D8C8FD0" w14:textId="54D9126F" w:rsidR="00120547" w:rsidRPr="00120547" w:rsidRDefault="00120547" w:rsidP="00120547">
      <w:pPr>
        <w:pStyle w:val="a0"/>
      </w:pPr>
      <w:r w:rsidRPr="00120547">
        <w:drawing>
          <wp:inline distT="0" distB="0" distL="0" distR="0" wp14:anchorId="26A5117B" wp14:editId="45A845C8">
            <wp:extent cx="5943600" cy="24028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BDE5" w14:textId="77777777" w:rsidR="009A4CA5" w:rsidRPr="003A4D4B" w:rsidRDefault="00D1770E" w:rsidP="00120547">
      <w:pPr>
        <w:pStyle w:val="Compact"/>
        <w:numPr>
          <w:ilvl w:val="0"/>
          <w:numId w:val="3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>Отображается список достижений с названием, иконкой и уровнем.</w:t>
      </w:r>
    </w:p>
    <w:p w14:paraId="5CE0DC0C" w14:textId="77777777" w:rsidR="009A4CA5" w:rsidRPr="003A4D4B" w:rsidRDefault="00D1770E" w:rsidP="00120547">
      <w:pPr>
        <w:pStyle w:val="Compact"/>
        <w:numPr>
          <w:ilvl w:val="0"/>
          <w:numId w:val="3"/>
        </w:numPr>
        <w:spacing w:before="0" w:after="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>Достижения присваиваются автоматически при выполнении условий.</w:t>
      </w:r>
    </w:p>
    <w:p w14:paraId="11CA525A" w14:textId="77777777" w:rsidR="00AE5FAE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10" w:name="сертификаты"/>
      <w:bookmarkEnd w:id="8"/>
    </w:p>
    <w:p w14:paraId="39669ABE" w14:textId="6DFDD587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11" w:name="_Toc205218656"/>
      <w:r w:rsidRPr="00AE5FAE">
        <w:rPr>
          <w:rFonts w:ascii="Arial" w:hAnsi="Arial" w:cs="Arial"/>
          <w:b/>
          <w:bCs/>
          <w:color w:val="auto"/>
          <w:lang w:val="ru-RU"/>
        </w:rPr>
        <w:t xml:space="preserve">3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Сертификаты</w:t>
      </w:r>
      <w:bookmarkEnd w:id="11"/>
      <w:proofErr w:type="spellEnd"/>
    </w:p>
    <w:p w14:paraId="3DF58565" w14:textId="28A13609" w:rsidR="00120547" w:rsidRPr="00120547" w:rsidRDefault="00120547" w:rsidP="00120547">
      <w:pPr>
        <w:pStyle w:val="a0"/>
      </w:pPr>
      <w:r w:rsidRPr="00120547">
        <w:drawing>
          <wp:inline distT="0" distB="0" distL="0" distR="0" wp14:anchorId="4BA2BBC1" wp14:editId="52D38665">
            <wp:extent cx="5943600" cy="2204720"/>
            <wp:effectExtent l="0" t="0" r="0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3175" w14:textId="77777777" w:rsidR="009A4CA5" w:rsidRPr="003A4D4B" w:rsidRDefault="00D1770E" w:rsidP="00AE5FAE">
      <w:pPr>
        <w:pStyle w:val="Compact"/>
        <w:numPr>
          <w:ilvl w:val="0"/>
          <w:numId w:val="4"/>
        </w:numPr>
        <w:spacing w:before="0" w:after="0"/>
        <w:rPr>
          <w:rFonts w:cs="Arial"/>
        </w:rPr>
      </w:pPr>
      <w:r w:rsidRPr="003A4D4B">
        <w:rPr>
          <w:rFonts w:cs="Arial"/>
        </w:rPr>
        <w:t>Просмотр добавленных сертификатов.</w:t>
      </w:r>
    </w:p>
    <w:p w14:paraId="4FB52574" w14:textId="77777777" w:rsidR="009A4CA5" w:rsidRPr="003A4D4B" w:rsidRDefault="00D1770E" w:rsidP="00AE5FAE">
      <w:pPr>
        <w:pStyle w:val="Compact"/>
        <w:numPr>
          <w:ilvl w:val="0"/>
          <w:numId w:val="4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загрузить новый сертификат (</w:t>
      </w:r>
      <w:r w:rsidRPr="003A4D4B">
        <w:rPr>
          <w:rFonts w:cs="Arial"/>
        </w:rPr>
        <w:t>jpg</w:t>
      </w:r>
      <w:r w:rsidRPr="003A4D4B">
        <w:rPr>
          <w:rFonts w:cs="Arial"/>
          <w:lang w:val="ru-RU"/>
        </w:rPr>
        <w:t xml:space="preserve">, </w:t>
      </w:r>
      <w:proofErr w:type="spellStart"/>
      <w:r w:rsidRPr="003A4D4B">
        <w:rPr>
          <w:rFonts w:cs="Arial"/>
        </w:rPr>
        <w:t>png</w:t>
      </w:r>
      <w:proofErr w:type="spellEnd"/>
      <w:r w:rsidRPr="003A4D4B">
        <w:rPr>
          <w:rFonts w:cs="Arial"/>
          <w:lang w:val="ru-RU"/>
        </w:rPr>
        <w:t>).</w:t>
      </w:r>
    </w:p>
    <w:p w14:paraId="736AA5B5" w14:textId="77777777" w:rsidR="009A4CA5" w:rsidRPr="003A4D4B" w:rsidRDefault="00D1770E" w:rsidP="00AE5FAE">
      <w:pPr>
        <w:pStyle w:val="Compact"/>
        <w:numPr>
          <w:ilvl w:val="0"/>
          <w:numId w:val="4"/>
        </w:numPr>
        <w:spacing w:before="0" w:after="0"/>
        <w:rPr>
          <w:rFonts w:cs="Arial"/>
        </w:rPr>
      </w:pPr>
      <w:proofErr w:type="spellStart"/>
      <w:r w:rsidRPr="003A4D4B">
        <w:rPr>
          <w:rFonts w:cs="Arial"/>
        </w:rPr>
        <w:t>Удаление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сертификатов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при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необходимости</w:t>
      </w:r>
      <w:proofErr w:type="spellEnd"/>
      <w:r w:rsidRPr="003A4D4B">
        <w:rPr>
          <w:rFonts w:cs="Arial"/>
        </w:rPr>
        <w:t>.</w:t>
      </w:r>
    </w:p>
    <w:p w14:paraId="5D641766" w14:textId="17D79F99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12" w:name="завершённые-проекты"/>
      <w:bookmarkStart w:id="13" w:name="_Toc205218657"/>
      <w:bookmarkEnd w:id="10"/>
      <w:r w:rsidRPr="00AE5FAE">
        <w:rPr>
          <w:rFonts w:ascii="Arial" w:hAnsi="Arial" w:cs="Arial"/>
          <w:b/>
          <w:bCs/>
          <w:color w:val="auto"/>
          <w:lang w:val="ru-RU"/>
        </w:rPr>
        <w:lastRenderedPageBreak/>
        <w:t xml:space="preserve">4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Завершённые</w:t>
      </w:r>
      <w:proofErr w:type="spellEnd"/>
      <w:r w:rsidR="00D1770E" w:rsidRPr="00AE5FAE">
        <w:rPr>
          <w:rFonts w:ascii="Arial" w:hAnsi="Arial" w:cs="Arial"/>
          <w:b/>
          <w:bCs/>
          <w:color w:val="auto"/>
        </w:rPr>
        <w:t xml:space="preserve">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проекты</w:t>
      </w:r>
      <w:bookmarkEnd w:id="13"/>
      <w:proofErr w:type="spellEnd"/>
    </w:p>
    <w:p w14:paraId="46125EF6" w14:textId="25924F9C" w:rsidR="00120547" w:rsidRPr="00120547" w:rsidRDefault="00120547" w:rsidP="00120547">
      <w:pPr>
        <w:pStyle w:val="a0"/>
      </w:pPr>
      <w:r w:rsidRPr="00120547">
        <w:drawing>
          <wp:inline distT="0" distB="0" distL="0" distR="0" wp14:anchorId="7904C7AB" wp14:editId="7DC77C31">
            <wp:extent cx="5943600" cy="248158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28DA0" w14:textId="77777777" w:rsidR="009A4CA5" w:rsidRPr="003A4D4B" w:rsidRDefault="00D1770E" w:rsidP="00AE5FAE">
      <w:pPr>
        <w:pStyle w:val="Compact"/>
        <w:numPr>
          <w:ilvl w:val="0"/>
          <w:numId w:val="5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Список проектов с изображением, прогрессом и описанием.</w:t>
      </w:r>
    </w:p>
    <w:p w14:paraId="056030B5" w14:textId="77777777" w:rsidR="009A4CA5" w:rsidRPr="003A4D4B" w:rsidRDefault="00D1770E" w:rsidP="00AE5FAE">
      <w:pPr>
        <w:pStyle w:val="Compact"/>
        <w:numPr>
          <w:ilvl w:val="0"/>
          <w:numId w:val="5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редактировать или добавить новый проект.</w:t>
      </w:r>
    </w:p>
    <w:p w14:paraId="3EF44EA0" w14:textId="77777777" w:rsidR="00AE5FAE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14" w:name="опыт-работы"/>
      <w:bookmarkEnd w:id="12"/>
    </w:p>
    <w:p w14:paraId="563953B6" w14:textId="68F45FCE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15" w:name="_Toc205218658"/>
      <w:r w:rsidRPr="00AE5FAE">
        <w:rPr>
          <w:rFonts w:ascii="Arial" w:hAnsi="Arial" w:cs="Arial"/>
          <w:b/>
          <w:bCs/>
          <w:color w:val="auto"/>
          <w:lang w:val="ru-RU"/>
        </w:rPr>
        <w:t xml:space="preserve">5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Опыт</w:t>
      </w:r>
      <w:proofErr w:type="spellEnd"/>
      <w:r w:rsidR="00D1770E" w:rsidRPr="00AE5FAE">
        <w:rPr>
          <w:rFonts w:ascii="Arial" w:hAnsi="Arial" w:cs="Arial"/>
          <w:b/>
          <w:bCs/>
          <w:color w:val="auto"/>
        </w:rPr>
        <w:t xml:space="preserve">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работы</w:t>
      </w:r>
      <w:bookmarkEnd w:id="15"/>
      <w:proofErr w:type="spellEnd"/>
    </w:p>
    <w:p w14:paraId="020C535B" w14:textId="04B6D3EC" w:rsidR="00120547" w:rsidRPr="00120547" w:rsidRDefault="00120547" w:rsidP="00120547">
      <w:pPr>
        <w:pStyle w:val="a0"/>
      </w:pPr>
      <w:r w:rsidRPr="00120547">
        <w:drawing>
          <wp:inline distT="0" distB="0" distL="0" distR="0" wp14:anchorId="74ECA8EC" wp14:editId="19D5A14B">
            <wp:extent cx="5943600" cy="270573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D63A7" w14:textId="77777777" w:rsidR="009A4CA5" w:rsidRPr="003A4D4B" w:rsidRDefault="00D1770E" w:rsidP="00AE5FAE">
      <w:pPr>
        <w:pStyle w:val="Compact"/>
        <w:numPr>
          <w:ilvl w:val="0"/>
          <w:numId w:val="6"/>
        </w:numPr>
        <w:spacing w:before="0" w:after="0"/>
        <w:rPr>
          <w:rFonts w:cs="Arial"/>
        </w:rPr>
      </w:pPr>
      <w:r w:rsidRPr="003A4D4B">
        <w:rPr>
          <w:rFonts w:cs="Arial"/>
        </w:rPr>
        <w:t>Список добавленных мест работы.</w:t>
      </w:r>
    </w:p>
    <w:p w14:paraId="63F4E524" w14:textId="77777777" w:rsidR="009A4CA5" w:rsidRPr="003A4D4B" w:rsidRDefault="00D1770E" w:rsidP="00AE5FAE">
      <w:pPr>
        <w:pStyle w:val="Compact"/>
        <w:numPr>
          <w:ilvl w:val="0"/>
          <w:numId w:val="6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добавить или удалить запись.</w:t>
      </w:r>
    </w:p>
    <w:p w14:paraId="45079070" w14:textId="3399767D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16" w:name="навыки"/>
      <w:bookmarkStart w:id="17" w:name="_Toc205218659"/>
      <w:bookmarkEnd w:id="14"/>
      <w:r w:rsidRPr="00AE5FAE">
        <w:rPr>
          <w:rFonts w:ascii="Arial" w:hAnsi="Arial" w:cs="Arial"/>
          <w:b/>
          <w:bCs/>
          <w:color w:val="auto"/>
          <w:lang w:val="ru-RU"/>
        </w:rPr>
        <w:lastRenderedPageBreak/>
        <w:t xml:space="preserve">6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Навыки</w:t>
      </w:r>
      <w:bookmarkEnd w:id="17"/>
      <w:proofErr w:type="spellEnd"/>
    </w:p>
    <w:p w14:paraId="216374C0" w14:textId="4605C04C" w:rsidR="00120547" w:rsidRPr="00120547" w:rsidRDefault="00120547" w:rsidP="00120547">
      <w:pPr>
        <w:pStyle w:val="a0"/>
      </w:pPr>
      <w:r w:rsidRPr="00120547">
        <w:drawing>
          <wp:inline distT="0" distB="0" distL="0" distR="0" wp14:anchorId="65AF0EAE" wp14:editId="308BFD74">
            <wp:extent cx="5943600" cy="24231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E3EA" w14:textId="77777777" w:rsidR="009A4CA5" w:rsidRPr="003A4D4B" w:rsidRDefault="00D1770E" w:rsidP="00AE5FAE">
      <w:pPr>
        <w:pStyle w:val="Compact"/>
        <w:numPr>
          <w:ilvl w:val="0"/>
          <w:numId w:val="7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Добавление навыков из выпадающего списка.</w:t>
      </w:r>
    </w:p>
    <w:p w14:paraId="11006FF0" w14:textId="77777777" w:rsidR="009A4CA5" w:rsidRPr="003A4D4B" w:rsidRDefault="00D1770E" w:rsidP="00AE5FAE">
      <w:pPr>
        <w:pStyle w:val="Compact"/>
        <w:numPr>
          <w:ilvl w:val="0"/>
          <w:numId w:val="7"/>
        </w:numPr>
        <w:spacing w:before="0" w:after="0"/>
        <w:rPr>
          <w:rFonts w:cs="Arial"/>
        </w:rPr>
      </w:pPr>
      <w:proofErr w:type="spellStart"/>
      <w:r w:rsidRPr="003A4D4B">
        <w:rPr>
          <w:rFonts w:cs="Arial"/>
        </w:rPr>
        <w:t>Сохранение</w:t>
      </w:r>
      <w:proofErr w:type="spellEnd"/>
      <w:r w:rsidRPr="003A4D4B">
        <w:rPr>
          <w:rFonts w:cs="Arial"/>
        </w:rPr>
        <w:t xml:space="preserve"> и </w:t>
      </w:r>
      <w:proofErr w:type="spellStart"/>
      <w:r w:rsidRPr="003A4D4B">
        <w:rPr>
          <w:rFonts w:cs="Arial"/>
        </w:rPr>
        <w:t>отмена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изменений</w:t>
      </w:r>
      <w:proofErr w:type="spellEnd"/>
      <w:r w:rsidRPr="003A4D4B">
        <w:rPr>
          <w:rFonts w:cs="Arial"/>
        </w:rPr>
        <w:t>.</w:t>
      </w:r>
    </w:p>
    <w:p w14:paraId="28C43A17" w14:textId="77777777" w:rsidR="00AE5FAE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18" w:name="профессии"/>
      <w:bookmarkEnd w:id="16"/>
    </w:p>
    <w:p w14:paraId="58D2FB30" w14:textId="058728F4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19" w:name="_Toc205218660"/>
      <w:r w:rsidRPr="00AE5FAE">
        <w:rPr>
          <w:rFonts w:ascii="Arial" w:hAnsi="Arial" w:cs="Arial"/>
          <w:b/>
          <w:bCs/>
          <w:color w:val="auto"/>
          <w:lang w:val="ru-RU"/>
        </w:rPr>
        <w:t xml:space="preserve">7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Профессии</w:t>
      </w:r>
      <w:bookmarkEnd w:id="19"/>
      <w:proofErr w:type="spellEnd"/>
    </w:p>
    <w:p w14:paraId="2D3ADC01" w14:textId="2B49D892" w:rsidR="00120547" w:rsidRPr="00120547" w:rsidRDefault="00120547" w:rsidP="00120547">
      <w:pPr>
        <w:pStyle w:val="a0"/>
      </w:pPr>
      <w:r w:rsidRPr="00120547">
        <w:drawing>
          <wp:inline distT="0" distB="0" distL="0" distR="0" wp14:anchorId="4B062B03" wp14:editId="0B8409B9">
            <wp:extent cx="5943600" cy="2666365"/>
            <wp:effectExtent l="0" t="0" r="0" b="63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B58B3" w14:textId="77777777" w:rsidR="009A4CA5" w:rsidRPr="003A4D4B" w:rsidRDefault="00D1770E" w:rsidP="00AE5FAE">
      <w:pPr>
        <w:pStyle w:val="Compact"/>
        <w:numPr>
          <w:ilvl w:val="0"/>
          <w:numId w:val="8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Интерактивная «карта профессий» по уровням совместимости.</w:t>
      </w:r>
    </w:p>
    <w:p w14:paraId="358692F6" w14:textId="77777777" w:rsidR="009A4CA5" w:rsidRPr="003A4D4B" w:rsidRDefault="00D1770E" w:rsidP="00AE5FAE">
      <w:pPr>
        <w:pStyle w:val="Compact"/>
        <w:numPr>
          <w:ilvl w:val="0"/>
          <w:numId w:val="8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При клике на профессию — просмотр подробностей, требуемых навыков и вакансий.</w:t>
      </w:r>
    </w:p>
    <w:p w14:paraId="06C0A93C" w14:textId="77777777" w:rsidR="009A4CA5" w:rsidRPr="003A4D4B" w:rsidRDefault="00D1770E" w:rsidP="00AE5FAE">
      <w:pPr>
        <w:pStyle w:val="Compact"/>
        <w:numPr>
          <w:ilvl w:val="0"/>
          <w:numId w:val="8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откликнуться на вакансию прямо с карты.</w:t>
      </w:r>
    </w:p>
    <w:p w14:paraId="28290950" w14:textId="6375B9FF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20" w:name="подходящие-вакансии"/>
      <w:bookmarkStart w:id="21" w:name="_Toc205218661"/>
      <w:bookmarkEnd w:id="18"/>
      <w:r w:rsidRPr="00AE5FAE">
        <w:rPr>
          <w:rFonts w:ascii="Arial" w:hAnsi="Arial" w:cs="Arial"/>
          <w:b/>
          <w:bCs/>
          <w:color w:val="auto"/>
          <w:lang w:val="ru-RU"/>
        </w:rPr>
        <w:lastRenderedPageBreak/>
        <w:t xml:space="preserve">8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Подходящие</w:t>
      </w:r>
      <w:proofErr w:type="spellEnd"/>
      <w:r w:rsidR="00D1770E" w:rsidRPr="00AE5FAE">
        <w:rPr>
          <w:rFonts w:ascii="Arial" w:hAnsi="Arial" w:cs="Arial"/>
          <w:b/>
          <w:bCs/>
          <w:color w:val="auto"/>
        </w:rPr>
        <w:t xml:space="preserve">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вакансии</w:t>
      </w:r>
      <w:bookmarkEnd w:id="21"/>
      <w:proofErr w:type="spellEnd"/>
    </w:p>
    <w:p w14:paraId="366D69E4" w14:textId="35E00E39" w:rsidR="00120547" w:rsidRPr="00120547" w:rsidRDefault="00120547" w:rsidP="00120547">
      <w:pPr>
        <w:pStyle w:val="a0"/>
      </w:pPr>
      <w:r w:rsidRPr="00120547">
        <w:drawing>
          <wp:inline distT="0" distB="0" distL="0" distR="0" wp14:anchorId="6F8E5EBF" wp14:editId="11A2FB24">
            <wp:extent cx="5943600" cy="276733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037A" w14:textId="77777777" w:rsidR="009A4CA5" w:rsidRPr="003A4D4B" w:rsidRDefault="00D1770E" w:rsidP="00AE5FAE">
      <w:pPr>
        <w:pStyle w:val="Compact"/>
        <w:numPr>
          <w:ilvl w:val="0"/>
          <w:numId w:val="9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Список вакансий по убыванию совместимости.</w:t>
      </w:r>
    </w:p>
    <w:p w14:paraId="2A2D28C0" w14:textId="77777777" w:rsidR="009A4CA5" w:rsidRPr="003A4D4B" w:rsidRDefault="00D1770E" w:rsidP="00AE5FAE">
      <w:pPr>
        <w:pStyle w:val="Compact"/>
        <w:numPr>
          <w:ilvl w:val="0"/>
          <w:numId w:val="9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Отображение информации о компании, зарплате и нужных навыках.</w:t>
      </w:r>
    </w:p>
    <w:p w14:paraId="218127E4" w14:textId="77777777" w:rsidR="009A4CA5" w:rsidRPr="003A4D4B" w:rsidRDefault="00D1770E" w:rsidP="00AE5FAE">
      <w:pPr>
        <w:pStyle w:val="Compact"/>
        <w:numPr>
          <w:ilvl w:val="0"/>
          <w:numId w:val="9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откликнуться на вакансию и отправить сопроводительное письмо.</w:t>
      </w:r>
    </w:p>
    <w:p w14:paraId="11BC60E7" w14:textId="77777777" w:rsidR="00AE5FAE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22" w:name="активности"/>
      <w:bookmarkEnd w:id="20"/>
    </w:p>
    <w:p w14:paraId="72E41D02" w14:textId="34895245" w:rsidR="009A4CA5" w:rsidRDefault="00AE5FAE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23" w:name="_Toc205218662"/>
      <w:r w:rsidRPr="00AE5FAE">
        <w:rPr>
          <w:rFonts w:ascii="Arial" w:hAnsi="Arial" w:cs="Arial"/>
          <w:b/>
          <w:bCs/>
          <w:color w:val="auto"/>
          <w:lang w:val="ru-RU"/>
        </w:rPr>
        <w:t xml:space="preserve">9. </w:t>
      </w:r>
      <w:proofErr w:type="spellStart"/>
      <w:r w:rsidR="00D1770E" w:rsidRPr="00AE5FAE">
        <w:rPr>
          <w:rFonts w:ascii="Arial" w:hAnsi="Arial" w:cs="Arial"/>
          <w:b/>
          <w:bCs/>
          <w:color w:val="auto"/>
        </w:rPr>
        <w:t>Активности</w:t>
      </w:r>
      <w:bookmarkEnd w:id="23"/>
      <w:proofErr w:type="spellEnd"/>
    </w:p>
    <w:p w14:paraId="1325F1C4" w14:textId="1412974B" w:rsidR="00120547" w:rsidRPr="00120547" w:rsidRDefault="00120547" w:rsidP="00120547">
      <w:pPr>
        <w:pStyle w:val="a0"/>
      </w:pPr>
      <w:r w:rsidRPr="00120547">
        <w:drawing>
          <wp:inline distT="0" distB="0" distL="0" distR="0" wp14:anchorId="2842D59D" wp14:editId="75631C70">
            <wp:extent cx="5943600" cy="283210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9C4FF" w14:textId="77777777" w:rsidR="009A4CA5" w:rsidRPr="003A4D4B" w:rsidRDefault="00D1770E" w:rsidP="00AE5FAE">
      <w:pPr>
        <w:pStyle w:val="Compact"/>
        <w:numPr>
          <w:ilvl w:val="0"/>
          <w:numId w:val="10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Список активностей с изображением, датой и описанием.</w:t>
      </w:r>
    </w:p>
    <w:p w14:paraId="27473A70" w14:textId="77777777" w:rsidR="009A4CA5" w:rsidRPr="003A4D4B" w:rsidRDefault="00D1770E" w:rsidP="00AE5FAE">
      <w:pPr>
        <w:pStyle w:val="Compact"/>
        <w:numPr>
          <w:ilvl w:val="0"/>
          <w:numId w:val="10"/>
        </w:numPr>
        <w:spacing w:before="0" w:after="0"/>
        <w:rPr>
          <w:rFonts w:cs="Arial"/>
        </w:rPr>
      </w:pPr>
      <w:proofErr w:type="spellStart"/>
      <w:r w:rsidRPr="003A4D4B">
        <w:rPr>
          <w:rFonts w:cs="Arial"/>
        </w:rPr>
        <w:t>Возможность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записаться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на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участие</w:t>
      </w:r>
      <w:proofErr w:type="spellEnd"/>
      <w:r w:rsidRPr="003A4D4B">
        <w:rPr>
          <w:rFonts w:cs="Arial"/>
        </w:rPr>
        <w:t>.</w:t>
      </w:r>
    </w:p>
    <w:p w14:paraId="72999F52" w14:textId="02DE361E" w:rsidR="009A4CA5" w:rsidRPr="003A4D4B" w:rsidRDefault="009A4CA5" w:rsidP="00AE5FAE">
      <w:pPr>
        <w:spacing w:after="0"/>
        <w:rPr>
          <w:rFonts w:ascii="Arial" w:hAnsi="Arial" w:cs="Arial"/>
        </w:rPr>
      </w:pPr>
    </w:p>
    <w:p w14:paraId="0A81F551" w14:textId="23D8D8C0" w:rsidR="009A4CA5" w:rsidRDefault="00A73C46" w:rsidP="00AE5FAE">
      <w:pPr>
        <w:pStyle w:val="1"/>
        <w:spacing w:before="0" w:after="0"/>
        <w:rPr>
          <w:lang w:val="ru-RU"/>
        </w:rPr>
      </w:pPr>
      <w:bookmarkStart w:id="24" w:name="раздел-для-кураторов"/>
      <w:bookmarkStart w:id="25" w:name="_Toc205218663"/>
      <w:bookmarkEnd w:id="4"/>
      <w:bookmarkEnd w:id="22"/>
      <w:r>
        <w:rPr>
          <w:lang w:val="ru-RU"/>
        </w:rPr>
        <w:lastRenderedPageBreak/>
        <w:t>Личный кабинет куратора</w:t>
      </w:r>
      <w:bookmarkEnd w:id="25"/>
    </w:p>
    <w:p w14:paraId="51000B4D" w14:textId="046DF66F" w:rsidR="00E242B7" w:rsidRDefault="00E242B7" w:rsidP="00E242B7">
      <w:pPr>
        <w:pStyle w:val="a0"/>
        <w:jc w:val="both"/>
        <w:rPr>
          <w:rFonts w:cs="Arial"/>
          <w:lang w:val="ru-RU"/>
        </w:rPr>
      </w:pPr>
      <w:r w:rsidRPr="003A4D4B">
        <w:rPr>
          <w:rFonts w:cs="Arial"/>
          <w:lang w:val="ru-RU"/>
        </w:rPr>
        <w:t xml:space="preserve">В этом разделе </w:t>
      </w:r>
      <w:r>
        <w:rPr>
          <w:rFonts w:cs="Arial"/>
          <w:lang w:val="ru-RU"/>
        </w:rPr>
        <w:t>отображается основная информация пользователя</w:t>
      </w:r>
      <w:r>
        <w:rPr>
          <w:rFonts w:cs="Arial"/>
          <w:lang w:val="ru-RU"/>
        </w:rPr>
        <w:t>, информационные виджеты со статистикой по студентам и панель быстрого доступа к модулям куратора.</w:t>
      </w:r>
    </w:p>
    <w:p w14:paraId="69E3D324" w14:textId="50B3ACEE" w:rsidR="00E242B7" w:rsidRDefault="00E242B7" w:rsidP="00E242B7">
      <w:pPr>
        <w:pStyle w:val="a0"/>
        <w:rPr>
          <w:lang w:val="ru-RU"/>
        </w:rPr>
      </w:pPr>
      <w:r w:rsidRPr="00E242B7">
        <w:rPr>
          <w:lang w:val="ru-RU"/>
        </w:rPr>
        <w:drawing>
          <wp:inline distT="0" distB="0" distL="0" distR="0" wp14:anchorId="3E3D7265" wp14:editId="1C8D9562">
            <wp:extent cx="5943600" cy="4509135"/>
            <wp:effectExtent l="0" t="0" r="0" b="571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B072B" w14:textId="4087CA52" w:rsidR="001D59E3" w:rsidRDefault="001D59E3" w:rsidP="001D59E3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26" w:name="_Toc205218664"/>
      <w:r w:rsidRPr="00E242B7">
        <w:rPr>
          <w:rFonts w:ascii="Arial" w:hAnsi="Arial" w:cs="Arial"/>
          <w:b/>
          <w:bCs/>
          <w:color w:val="auto"/>
          <w:lang w:val="ru-RU"/>
        </w:rPr>
        <w:t xml:space="preserve">1. </w:t>
      </w:r>
      <w:proofErr w:type="spellStart"/>
      <w:r w:rsidRPr="00E242B7">
        <w:rPr>
          <w:rFonts w:ascii="Arial" w:hAnsi="Arial" w:cs="Arial"/>
          <w:b/>
          <w:bCs/>
          <w:color w:val="auto"/>
        </w:rPr>
        <w:t>Результаты</w:t>
      </w:r>
      <w:bookmarkEnd w:id="26"/>
      <w:proofErr w:type="spellEnd"/>
    </w:p>
    <w:p w14:paraId="34698CAC" w14:textId="77777777" w:rsidR="001D59E3" w:rsidRPr="001D59E3" w:rsidRDefault="001D59E3" w:rsidP="001D59E3">
      <w:pPr>
        <w:pStyle w:val="a0"/>
        <w:spacing w:before="0" w:after="0"/>
      </w:pPr>
    </w:p>
    <w:p w14:paraId="46D48C12" w14:textId="5D04314B" w:rsidR="00EC36BA" w:rsidRPr="00EC36BA" w:rsidRDefault="00EC36BA" w:rsidP="001D59E3">
      <w:pPr>
        <w:pStyle w:val="a0"/>
        <w:numPr>
          <w:ilvl w:val="0"/>
          <w:numId w:val="18"/>
        </w:numPr>
        <w:spacing w:before="0" w:after="0"/>
        <w:ind w:left="714" w:hanging="357"/>
        <w:rPr>
          <w:lang w:val="ru-RU"/>
        </w:rPr>
      </w:pPr>
      <w:r w:rsidRPr="00EC36BA">
        <w:rPr>
          <w:lang w:val="ru-RU"/>
        </w:rPr>
        <w:t>Популярные навыки (круговая диаграмма с разбивкой на три самых популярных навыка между курируемыми студентами и легендой);</w:t>
      </w:r>
    </w:p>
    <w:p w14:paraId="630E7AF5" w14:textId="34F9F9F1" w:rsidR="00EC36BA" w:rsidRPr="00EC36BA" w:rsidRDefault="00EC36BA" w:rsidP="001D59E3">
      <w:pPr>
        <w:pStyle w:val="a0"/>
        <w:numPr>
          <w:ilvl w:val="0"/>
          <w:numId w:val="18"/>
        </w:numPr>
        <w:spacing w:before="0" w:after="0"/>
        <w:ind w:left="714" w:hanging="357"/>
        <w:rPr>
          <w:lang w:val="ru-RU"/>
        </w:rPr>
      </w:pPr>
      <w:r w:rsidRPr="00EC36BA">
        <w:rPr>
          <w:lang w:val="ru-RU"/>
        </w:rPr>
        <w:t>Самые активные студента (круговая диаграмма с разбивкой на трёх самых активных студентов по полученным достижениям и легендой);</w:t>
      </w:r>
    </w:p>
    <w:p w14:paraId="3D9002D6" w14:textId="2BDFD30E" w:rsidR="00EC36BA" w:rsidRPr="00EC36BA" w:rsidRDefault="00EC36BA" w:rsidP="001D59E3">
      <w:pPr>
        <w:pStyle w:val="a0"/>
        <w:numPr>
          <w:ilvl w:val="0"/>
          <w:numId w:val="18"/>
        </w:numPr>
        <w:spacing w:before="0" w:after="0"/>
        <w:ind w:left="714" w:hanging="357"/>
        <w:rPr>
          <w:lang w:val="ru-RU"/>
        </w:rPr>
      </w:pPr>
      <w:r w:rsidRPr="00EC36BA">
        <w:rPr>
          <w:lang w:val="ru-RU"/>
        </w:rPr>
        <w:t xml:space="preserve">Динамика обучения (график с соотношением даты к полученным курируемыми студентами навыкам и разбивкой на </w:t>
      </w:r>
      <w:proofErr w:type="spellStart"/>
      <w:r w:rsidRPr="00EC36BA">
        <w:rPr>
          <w:lang w:val="ru-RU"/>
        </w:rPr>
        <w:t>hard</w:t>
      </w:r>
      <w:proofErr w:type="spellEnd"/>
      <w:r w:rsidRPr="00EC36BA">
        <w:rPr>
          <w:lang w:val="ru-RU"/>
        </w:rPr>
        <w:t xml:space="preserve"> </w:t>
      </w:r>
      <w:proofErr w:type="spellStart"/>
      <w:r w:rsidRPr="00EC36BA">
        <w:rPr>
          <w:lang w:val="ru-RU"/>
        </w:rPr>
        <w:t>skills</w:t>
      </w:r>
      <w:proofErr w:type="spellEnd"/>
      <w:r w:rsidRPr="00EC36BA">
        <w:rPr>
          <w:lang w:val="ru-RU"/>
        </w:rPr>
        <w:t xml:space="preserve"> и </w:t>
      </w:r>
      <w:proofErr w:type="spellStart"/>
      <w:r w:rsidRPr="00EC36BA">
        <w:rPr>
          <w:lang w:val="ru-RU"/>
        </w:rPr>
        <w:t>soft</w:t>
      </w:r>
      <w:proofErr w:type="spellEnd"/>
      <w:r w:rsidRPr="00EC36BA">
        <w:rPr>
          <w:lang w:val="ru-RU"/>
        </w:rPr>
        <w:t xml:space="preserve"> </w:t>
      </w:r>
      <w:proofErr w:type="spellStart"/>
      <w:r w:rsidRPr="00EC36BA">
        <w:rPr>
          <w:lang w:val="ru-RU"/>
        </w:rPr>
        <w:t>skills</w:t>
      </w:r>
      <w:proofErr w:type="spellEnd"/>
      <w:r w:rsidRPr="00EC36BA">
        <w:rPr>
          <w:lang w:val="ru-RU"/>
        </w:rPr>
        <w:t>);</w:t>
      </w:r>
    </w:p>
    <w:p w14:paraId="4D50D2F3" w14:textId="2F7632DF" w:rsidR="00EC36BA" w:rsidRDefault="00EC36BA" w:rsidP="001D59E3">
      <w:pPr>
        <w:pStyle w:val="a0"/>
        <w:numPr>
          <w:ilvl w:val="0"/>
          <w:numId w:val="18"/>
        </w:numPr>
        <w:spacing w:before="0" w:after="0"/>
        <w:ind w:left="714" w:hanging="357"/>
        <w:rPr>
          <w:lang w:val="ru-RU"/>
        </w:rPr>
      </w:pPr>
      <w:r w:rsidRPr="00EC36BA">
        <w:rPr>
          <w:lang w:val="ru-RU"/>
        </w:rPr>
        <w:t>Карта мастерства (диаграмма с разбивкой по курируемым группам с отображением количества полученных навыков студентами каждой группы).</w:t>
      </w:r>
    </w:p>
    <w:p w14:paraId="648A724C" w14:textId="77777777" w:rsidR="007E1D1A" w:rsidRPr="00E242B7" w:rsidRDefault="007E1D1A" w:rsidP="007E1D1A">
      <w:pPr>
        <w:pStyle w:val="a0"/>
        <w:rPr>
          <w:lang w:val="ru-RU"/>
        </w:rPr>
      </w:pPr>
    </w:p>
    <w:p w14:paraId="1E4B5661" w14:textId="2A7EDE8E" w:rsidR="009A4CA5" w:rsidRDefault="00E242B7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27" w:name="студенты"/>
      <w:bookmarkStart w:id="28" w:name="_Toc205218665"/>
      <w:r w:rsidRPr="00E242B7">
        <w:rPr>
          <w:rFonts w:ascii="Arial" w:hAnsi="Arial" w:cs="Arial"/>
          <w:b/>
          <w:bCs/>
          <w:color w:val="auto"/>
          <w:lang w:val="ru-RU"/>
        </w:rPr>
        <w:lastRenderedPageBreak/>
        <w:t xml:space="preserve">2. </w:t>
      </w:r>
      <w:proofErr w:type="spellStart"/>
      <w:r w:rsidR="00D1770E" w:rsidRPr="00E242B7">
        <w:rPr>
          <w:rFonts w:ascii="Arial" w:hAnsi="Arial" w:cs="Arial"/>
          <w:b/>
          <w:bCs/>
          <w:color w:val="auto"/>
        </w:rPr>
        <w:t>Студенты</w:t>
      </w:r>
      <w:bookmarkEnd w:id="28"/>
      <w:proofErr w:type="spellEnd"/>
    </w:p>
    <w:p w14:paraId="602CB092" w14:textId="3CA4258F" w:rsidR="001D59E3" w:rsidRPr="001D59E3" w:rsidRDefault="001D59E3" w:rsidP="001D59E3">
      <w:pPr>
        <w:pStyle w:val="a0"/>
      </w:pPr>
      <w:r w:rsidRPr="001D59E3">
        <w:drawing>
          <wp:inline distT="0" distB="0" distL="0" distR="0" wp14:anchorId="0041B9FE" wp14:editId="21CDAE8F">
            <wp:extent cx="5943600" cy="30194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D93AA" w14:textId="77777777" w:rsidR="009A4CA5" w:rsidRPr="003A4D4B" w:rsidRDefault="00D1770E" w:rsidP="00AE5FAE">
      <w:pPr>
        <w:pStyle w:val="Compact"/>
        <w:numPr>
          <w:ilvl w:val="0"/>
          <w:numId w:val="12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Список курируемых студентов с фильтрацией по группам.</w:t>
      </w:r>
    </w:p>
    <w:p w14:paraId="1456C517" w14:textId="77777777" w:rsidR="009A4CA5" w:rsidRPr="003A4D4B" w:rsidRDefault="00D1770E" w:rsidP="00AE5FAE">
      <w:pPr>
        <w:pStyle w:val="Compact"/>
        <w:numPr>
          <w:ilvl w:val="0"/>
          <w:numId w:val="12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перехода в профиль студента.</w:t>
      </w:r>
    </w:p>
    <w:p w14:paraId="5FD3BF26" w14:textId="77777777" w:rsidR="009A4CA5" w:rsidRPr="003A4D4B" w:rsidRDefault="00D1770E" w:rsidP="00AE5FAE">
      <w:pPr>
        <w:pStyle w:val="Compact"/>
        <w:numPr>
          <w:ilvl w:val="0"/>
          <w:numId w:val="12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Массовое добавление навыков группе (автоматически подтверждаются).</w:t>
      </w:r>
    </w:p>
    <w:p w14:paraId="3F28AD94" w14:textId="77777777" w:rsidR="001D59E3" w:rsidRDefault="001D59E3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29" w:name="навыки-1"/>
      <w:bookmarkEnd w:id="27"/>
    </w:p>
    <w:p w14:paraId="5958ECB2" w14:textId="5E7D24B9" w:rsidR="009A4CA5" w:rsidRDefault="00E242B7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30" w:name="_Toc205218666"/>
      <w:r w:rsidRPr="00E242B7">
        <w:rPr>
          <w:rFonts w:ascii="Arial" w:hAnsi="Arial" w:cs="Arial"/>
          <w:b/>
          <w:bCs/>
          <w:color w:val="auto"/>
          <w:lang w:val="ru-RU"/>
        </w:rPr>
        <w:t xml:space="preserve">3. </w:t>
      </w:r>
      <w:proofErr w:type="spellStart"/>
      <w:r w:rsidR="00D1770E" w:rsidRPr="00E242B7">
        <w:rPr>
          <w:rFonts w:ascii="Arial" w:hAnsi="Arial" w:cs="Arial"/>
          <w:b/>
          <w:bCs/>
          <w:color w:val="auto"/>
        </w:rPr>
        <w:t>Навыки</w:t>
      </w:r>
      <w:bookmarkEnd w:id="30"/>
      <w:proofErr w:type="spellEnd"/>
    </w:p>
    <w:p w14:paraId="01F6C1F3" w14:textId="1D83DB26" w:rsidR="001D59E3" w:rsidRPr="001D59E3" w:rsidRDefault="001D59E3" w:rsidP="001D59E3">
      <w:pPr>
        <w:pStyle w:val="a0"/>
      </w:pPr>
      <w:r w:rsidRPr="001D59E3">
        <w:drawing>
          <wp:inline distT="0" distB="0" distL="0" distR="0" wp14:anchorId="667B0E0E" wp14:editId="18201C6B">
            <wp:extent cx="5943600" cy="280606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44FA" w14:textId="77777777" w:rsidR="009A4CA5" w:rsidRPr="003A4D4B" w:rsidRDefault="00D1770E" w:rsidP="00AE5FAE">
      <w:pPr>
        <w:pStyle w:val="Compact"/>
        <w:numPr>
          <w:ilvl w:val="0"/>
          <w:numId w:val="13"/>
        </w:numPr>
        <w:spacing w:before="0" w:after="0"/>
        <w:rPr>
          <w:rFonts w:cs="Arial"/>
        </w:rPr>
      </w:pPr>
      <w:r w:rsidRPr="003A4D4B">
        <w:rPr>
          <w:rFonts w:cs="Arial"/>
        </w:rPr>
        <w:t>Список навыков, ожидающих подтверждения.</w:t>
      </w:r>
    </w:p>
    <w:p w14:paraId="37CBFC45" w14:textId="3C78CCDC" w:rsidR="009A4CA5" w:rsidRDefault="00D1770E" w:rsidP="00AE5FAE">
      <w:pPr>
        <w:pStyle w:val="Compact"/>
        <w:numPr>
          <w:ilvl w:val="0"/>
          <w:numId w:val="13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Кнопки для подтверждения или отклонения каждого навыка.</w:t>
      </w:r>
    </w:p>
    <w:p w14:paraId="0157F02A" w14:textId="77777777" w:rsidR="001D59E3" w:rsidRPr="003A4D4B" w:rsidRDefault="001D59E3" w:rsidP="001D59E3">
      <w:pPr>
        <w:pStyle w:val="Compact"/>
        <w:spacing w:before="0" w:after="0"/>
        <w:ind w:left="720"/>
        <w:rPr>
          <w:rFonts w:cs="Arial"/>
          <w:lang w:val="ru-RU"/>
        </w:rPr>
      </w:pPr>
    </w:p>
    <w:p w14:paraId="2799A78D" w14:textId="517B07D1" w:rsidR="009A4CA5" w:rsidRDefault="00E242B7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31" w:name="активности-1"/>
      <w:bookmarkStart w:id="32" w:name="_Toc205218667"/>
      <w:bookmarkEnd w:id="29"/>
      <w:r w:rsidRPr="00E242B7">
        <w:rPr>
          <w:rFonts w:ascii="Arial" w:hAnsi="Arial" w:cs="Arial"/>
          <w:b/>
          <w:bCs/>
          <w:color w:val="auto"/>
          <w:lang w:val="ru-RU"/>
        </w:rPr>
        <w:lastRenderedPageBreak/>
        <w:t xml:space="preserve">4. </w:t>
      </w:r>
      <w:proofErr w:type="spellStart"/>
      <w:r w:rsidR="00D1770E" w:rsidRPr="00E242B7">
        <w:rPr>
          <w:rFonts w:ascii="Arial" w:hAnsi="Arial" w:cs="Arial"/>
          <w:b/>
          <w:bCs/>
          <w:color w:val="auto"/>
        </w:rPr>
        <w:t>Активности</w:t>
      </w:r>
      <w:bookmarkEnd w:id="32"/>
      <w:proofErr w:type="spellEnd"/>
    </w:p>
    <w:p w14:paraId="77E7B1D1" w14:textId="21883B01" w:rsidR="001D59E3" w:rsidRPr="001D59E3" w:rsidRDefault="001D59E3" w:rsidP="001D59E3">
      <w:pPr>
        <w:pStyle w:val="a0"/>
      </w:pPr>
      <w:r w:rsidRPr="001D59E3">
        <w:drawing>
          <wp:inline distT="0" distB="0" distL="0" distR="0" wp14:anchorId="024C5AD3" wp14:editId="1A86A815">
            <wp:extent cx="5943600" cy="3901440"/>
            <wp:effectExtent l="0" t="0" r="0" b="381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A6CF" w14:textId="77777777" w:rsidR="009A4CA5" w:rsidRPr="003A4D4B" w:rsidRDefault="00D1770E" w:rsidP="00AE5FAE">
      <w:pPr>
        <w:pStyle w:val="Compact"/>
        <w:numPr>
          <w:ilvl w:val="0"/>
          <w:numId w:val="14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Просмотр, редактирование и создание активностей.</w:t>
      </w:r>
    </w:p>
    <w:p w14:paraId="22B54431" w14:textId="77777777" w:rsidR="009A4CA5" w:rsidRPr="003A4D4B" w:rsidRDefault="00D1770E" w:rsidP="00AE5FAE">
      <w:pPr>
        <w:pStyle w:val="Compact"/>
        <w:numPr>
          <w:ilvl w:val="0"/>
          <w:numId w:val="14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Возможность назначить активности определённой группе.</w:t>
      </w:r>
    </w:p>
    <w:p w14:paraId="10C1A383" w14:textId="3AEAFE07" w:rsidR="00E242B7" w:rsidRDefault="00E242B7" w:rsidP="00AE5FAE">
      <w:pPr>
        <w:spacing w:after="0"/>
        <w:rPr>
          <w:rFonts w:ascii="Arial" w:hAnsi="Arial" w:cs="Arial"/>
        </w:rPr>
      </w:pPr>
    </w:p>
    <w:p w14:paraId="6420288F" w14:textId="720CAF2C" w:rsidR="001D59E3" w:rsidRDefault="001D59E3" w:rsidP="00AE5FAE">
      <w:pPr>
        <w:spacing w:after="0"/>
        <w:rPr>
          <w:rFonts w:ascii="Arial" w:hAnsi="Arial" w:cs="Arial"/>
        </w:rPr>
      </w:pPr>
    </w:p>
    <w:p w14:paraId="6BA910E2" w14:textId="6D297C3C" w:rsidR="001D59E3" w:rsidRDefault="001D59E3" w:rsidP="00AE5FAE">
      <w:pPr>
        <w:spacing w:after="0"/>
        <w:rPr>
          <w:rFonts w:ascii="Arial" w:hAnsi="Arial" w:cs="Arial"/>
        </w:rPr>
      </w:pPr>
    </w:p>
    <w:p w14:paraId="6B900042" w14:textId="7755FD00" w:rsidR="001D59E3" w:rsidRDefault="001D59E3" w:rsidP="00AE5FAE">
      <w:pPr>
        <w:spacing w:after="0"/>
        <w:rPr>
          <w:rFonts w:ascii="Arial" w:hAnsi="Arial" w:cs="Arial"/>
        </w:rPr>
      </w:pPr>
    </w:p>
    <w:p w14:paraId="38D7D4D3" w14:textId="33A29C5B" w:rsidR="001D59E3" w:rsidRDefault="001D59E3" w:rsidP="00AE5FAE">
      <w:pPr>
        <w:spacing w:after="0"/>
        <w:rPr>
          <w:rFonts w:ascii="Arial" w:hAnsi="Arial" w:cs="Arial"/>
        </w:rPr>
      </w:pPr>
    </w:p>
    <w:p w14:paraId="005519FE" w14:textId="4D0A6E21" w:rsidR="001D59E3" w:rsidRDefault="001D59E3" w:rsidP="00AE5FAE">
      <w:pPr>
        <w:spacing w:after="0"/>
        <w:rPr>
          <w:rFonts w:ascii="Arial" w:hAnsi="Arial" w:cs="Arial"/>
        </w:rPr>
      </w:pPr>
    </w:p>
    <w:p w14:paraId="242FB936" w14:textId="10FD9D6D" w:rsidR="001D59E3" w:rsidRDefault="001D59E3" w:rsidP="00AE5FAE">
      <w:pPr>
        <w:spacing w:after="0"/>
        <w:rPr>
          <w:rFonts w:ascii="Arial" w:hAnsi="Arial" w:cs="Arial"/>
        </w:rPr>
      </w:pPr>
    </w:p>
    <w:p w14:paraId="6C8D1957" w14:textId="34A3B196" w:rsidR="001D59E3" w:rsidRDefault="001D59E3" w:rsidP="00AE5FAE">
      <w:pPr>
        <w:spacing w:after="0"/>
        <w:rPr>
          <w:rFonts w:ascii="Arial" w:hAnsi="Arial" w:cs="Arial"/>
        </w:rPr>
      </w:pPr>
    </w:p>
    <w:p w14:paraId="06E099C4" w14:textId="1E8E25C9" w:rsidR="001D59E3" w:rsidRDefault="001D59E3" w:rsidP="00AE5FAE">
      <w:pPr>
        <w:spacing w:after="0"/>
        <w:rPr>
          <w:rFonts w:ascii="Arial" w:hAnsi="Arial" w:cs="Arial"/>
        </w:rPr>
      </w:pPr>
    </w:p>
    <w:p w14:paraId="4E4C3FD3" w14:textId="66776B25" w:rsidR="001D59E3" w:rsidRDefault="001D59E3" w:rsidP="00AE5FAE">
      <w:pPr>
        <w:spacing w:after="0"/>
        <w:rPr>
          <w:rFonts w:ascii="Arial" w:hAnsi="Arial" w:cs="Arial"/>
        </w:rPr>
      </w:pPr>
    </w:p>
    <w:p w14:paraId="0E56494E" w14:textId="0785CE98" w:rsidR="001D59E3" w:rsidRDefault="001D59E3" w:rsidP="00AE5FAE">
      <w:pPr>
        <w:spacing w:after="0"/>
        <w:rPr>
          <w:rFonts w:ascii="Arial" w:hAnsi="Arial" w:cs="Arial"/>
        </w:rPr>
      </w:pPr>
    </w:p>
    <w:p w14:paraId="33536347" w14:textId="7A7C915C" w:rsidR="001D59E3" w:rsidRDefault="001D59E3" w:rsidP="00AE5FAE">
      <w:pPr>
        <w:spacing w:after="0"/>
        <w:rPr>
          <w:rFonts w:ascii="Arial" w:hAnsi="Arial" w:cs="Arial"/>
        </w:rPr>
      </w:pPr>
    </w:p>
    <w:p w14:paraId="17E17188" w14:textId="4622A8D4" w:rsidR="001D59E3" w:rsidRDefault="001D59E3" w:rsidP="00AE5FAE">
      <w:pPr>
        <w:spacing w:after="0"/>
        <w:rPr>
          <w:rFonts w:ascii="Arial" w:hAnsi="Arial" w:cs="Arial"/>
        </w:rPr>
      </w:pPr>
    </w:p>
    <w:p w14:paraId="3AB3A26F" w14:textId="5DF519EA" w:rsidR="001D59E3" w:rsidRDefault="001D59E3" w:rsidP="00AE5FAE">
      <w:pPr>
        <w:spacing w:after="0"/>
        <w:rPr>
          <w:rFonts w:ascii="Arial" w:hAnsi="Arial" w:cs="Arial"/>
        </w:rPr>
      </w:pPr>
    </w:p>
    <w:p w14:paraId="1EF001B9" w14:textId="4F0D980F" w:rsidR="001D59E3" w:rsidRDefault="001D59E3" w:rsidP="00AE5FAE">
      <w:pPr>
        <w:spacing w:after="0"/>
        <w:rPr>
          <w:rFonts w:ascii="Arial" w:hAnsi="Arial" w:cs="Arial"/>
        </w:rPr>
      </w:pPr>
    </w:p>
    <w:p w14:paraId="578F45D3" w14:textId="02DDB307" w:rsidR="001D59E3" w:rsidRDefault="001D59E3" w:rsidP="00AE5FAE">
      <w:pPr>
        <w:spacing w:after="0"/>
        <w:rPr>
          <w:rFonts w:ascii="Arial" w:hAnsi="Arial" w:cs="Arial"/>
        </w:rPr>
      </w:pPr>
    </w:p>
    <w:p w14:paraId="0E29BAA9" w14:textId="77777777" w:rsidR="001D59E3" w:rsidRPr="003A4D4B" w:rsidRDefault="001D59E3" w:rsidP="00AE5FAE">
      <w:pPr>
        <w:spacing w:after="0"/>
        <w:rPr>
          <w:rFonts w:ascii="Arial" w:hAnsi="Arial" w:cs="Arial"/>
        </w:rPr>
      </w:pPr>
    </w:p>
    <w:p w14:paraId="3FC91BF1" w14:textId="6C64FEAC" w:rsidR="009A4CA5" w:rsidRPr="00A73C46" w:rsidRDefault="00A73C46" w:rsidP="00AE5FAE">
      <w:pPr>
        <w:pStyle w:val="1"/>
        <w:spacing w:before="0" w:after="0"/>
        <w:rPr>
          <w:lang w:val="ru-RU"/>
        </w:rPr>
      </w:pPr>
      <w:bookmarkStart w:id="33" w:name="раздел-для-компаний"/>
      <w:bookmarkStart w:id="34" w:name="_Toc205218668"/>
      <w:bookmarkEnd w:id="24"/>
      <w:bookmarkEnd w:id="31"/>
      <w:r>
        <w:rPr>
          <w:lang w:val="ru-RU"/>
        </w:rPr>
        <w:lastRenderedPageBreak/>
        <w:t>Личный кабинет компании</w:t>
      </w:r>
      <w:bookmarkEnd w:id="34"/>
    </w:p>
    <w:p w14:paraId="7E281A9E" w14:textId="69B60303" w:rsidR="00207E48" w:rsidRPr="00207E48" w:rsidRDefault="001D59E3" w:rsidP="00207E48">
      <w:pPr>
        <w:pStyle w:val="a0"/>
        <w:jc w:val="both"/>
        <w:rPr>
          <w:rFonts w:cs="Arial"/>
          <w:lang w:val="ru-RU"/>
        </w:rPr>
      </w:pPr>
      <w:bookmarkStart w:id="35" w:name="вакансии"/>
      <w:r w:rsidRPr="003A4D4B">
        <w:rPr>
          <w:rFonts w:cs="Arial"/>
          <w:lang w:val="ru-RU"/>
        </w:rPr>
        <w:t xml:space="preserve">В этом разделе </w:t>
      </w:r>
      <w:r>
        <w:rPr>
          <w:rFonts w:cs="Arial"/>
          <w:lang w:val="ru-RU"/>
        </w:rPr>
        <w:t xml:space="preserve">отображается основная информация </w:t>
      </w:r>
      <w:r w:rsidR="00207E48">
        <w:rPr>
          <w:rFonts w:cs="Arial"/>
          <w:lang w:val="ru-RU"/>
        </w:rPr>
        <w:t>профиля</w:t>
      </w:r>
      <w:r>
        <w:rPr>
          <w:rFonts w:cs="Arial"/>
          <w:lang w:val="ru-RU"/>
        </w:rPr>
        <w:t xml:space="preserve"> и панель быстрого доступа к модулям к</w:t>
      </w:r>
      <w:r w:rsidR="00207E48">
        <w:rPr>
          <w:rFonts w:cs="Arial"/>
          <w:lang w:val="ru-RU"/>
        </w:rPr>
        <w:t>омпании</w:t>
      </w:r>
      <w:r>
        <w:rPr>
          <w:rFonts w:cs="Arial"/>
          <w:lang w:val="ru-RU"/>
        </w:rPr>
        <w:t>.</w:t>
      </w:r>
      <w:r w:rsidR="00207E48">
        <w:rPr>
          <w:rFonts w:cs="Arial"/>
          <w:lang w:val="ru-RU"/>
        </w:rPr>
        <w:t xml:space="preserve"> </w:t>
      </w:r>
    </w:p>
    <w:p w14:paraId="2141BB74" w14:textId="6DD7781E" w:rsidR="009A4CA5" w:rsidRDefault="001D59E3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36" w:name="_Toc205218669"/>
      <w:r w:rsidRPr="001D59E3">
        <w:rPr>
          <w:rFonts w:ascii="Arial" w:hAnsi="Arial" w:cs="Arial"/>
          <w:b/>
          <w:bCs/>
          <w:color w:val="auto"/>
        </w:rPr>
        <w:t xml:space="preserve">1. </w:t>
      </w:r>
      <w:proofErr w:type="spellStart"/>
      <w:r w:rsidR="00D1770E" w:rsidRPr="001D59E3">
        <w:rPr>
          <w:rFonts w:ascii="Arial" w:hAnsi="Arial" w:cs="Arial"/>
          <w:b/>
          <w:bCs/>
          <w:color w:val="auto"/>
        </w:rPr>
        <w:t>Вака</w:t>
      </w:r>
      <w:bookmarkStart w:id="37" w:name="_GoBack"/>
      <w:bookmarkEnd w:id="37"/>
      <w:r w:rsidR="00D1770E" w:rsidRPr="001D59E3">
        <w:rPr>
          <w:rFonts w:ascii="Arial" w:hAnsi="Arial" w:cs="Arial"/>
          <w:b/>
          <w:bCs/>
          <w:color w:val="auto"/>
        </w:rPr>
        <w:t>нсии</w:t>
      </w:r>
      <w:bookmarkEnd w:id="36"/>
      <w:proofErr w:type="spellEnd"/>
    </w:p>
    <w:p w14:paraId="3C6BA3F9" w14:textId="59E72A47" w:rsidR="001D59E3" w:rsidRPr="001D59E3" w:rsidRDefault="00207E48" w:rsidP="001D59E3">
      <w:pPr>
        <w:pStyle w:val="a0"/>
      </w:pPr>
      <w:r w:rsidRPr="00207E48">
        <w:rPr>
          <w:rFonts w:cs="Arial"/>
          <w:b/>
          <w:bCs/>
          <w:lang w:val="ru-RU"/>
        </w:rPr>
        <w:drawing>
          <wp:inline distT="0" distB="0" distL="0" distR="0" wp14:anchorId="144DBAB1" wp14:editId="3BB0699A">
            <wp:extent cx="5943600" cy="3479165"/>
            <wp:effectExtent l="0" t="0" r="0" b="698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10EE1" w14:textId="77777777" w:rsidR="009A4CA5" w:rsidRPr="003A4D4B" w:rsidRDefault="00D1770E" w:rsidP="00AE5FAE">
      <w:pPr>
        <w:pStyle w:val="Compact"/>
        <w:numPr>
          <w:ilvl w:val="0"/>
          <w:numId w:val="15"/>
        </w:numPr>
        <w:spacing w:before="0" w:after="0"/>
        <w:rPr>
          <w:rFonts w:cs="Arial"/>
        </w:rPr>
      </w:pPr>
      <w:r w:rsidRPr="003A4D4B">
        <w:rPr>
          <w:rFonts w:cs="Arial"/>
        </w:rPr>
        <w:t>Просмотр и редактирование вакансий.</w:t>
      </w:r>
    </w:p>
    <w:p w14:paraId="1664C15B" w14:textId="77777777" w:rsidR="009A4CA5" w:rsidRPr="003A4D4B" w:rsidRDefault="00D1770E" w:rsidP="00AE5FAE">
      <w:pPr>
        <w:pStyle w:val="Compact"/>
        <w:numPr>
          <w:ilvl w:val="0"/>
          <w:numId w:val="15"/>
        </w:numPr>
        <w:spacing w:before="0" w:after="0"/>
        <w:rPr>
          <w:rFonts w:cs="Arial"/>
        </w:rPr>
      </w:pPr>
      <w:r w:rsidRPr="003A4D4B">
        <w:rPr>
          <w:rFonts w:cs="Arial"/>
        </w:rPr>
        <w:t>Удаление вакансий.</w:t>
      </w:r>
    </w:p>
    <w:p w14:paraId="325A7E07" w14:textId="77777777" w:rsidR="009A4CA5" w:rsidRPr="003A4D4B" w:rsidRDefault="00D1770E" w:rsidP="00AE5FAE">
      <w:pPr>
        <w:pStyle w:val="Compact"/>
        <w:numPr>
          <w:ilvl w:val="0"/>
          <w:numId w:val="15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Создание новой вакансии с указанием профессии, навыков, описания и зарплаты.</w:t>
      </w:r>
    </w:p>
    <w:p w14:paraId="72A9E794" w14:textId="77777777" w:rsidR="001D59E3" w:rsidRDefault="001D59E3" w:rsidP="00AE5FAE">
      <w:pPr>
        <w:pStyle w:val="3"/>
        <w:spacing w:before="0" w:after="0"/>
        <w:rPr>
          <w:rFonts w:ascii="Arial" w:hAnsi="Arial" w:cs="Arial"/>
          <w:b/>
          <w:bCs/>
          <w:color w:val="auto"/>
          <w:lang w:val="ru-RU"/>
        </w:rPr>
      </w:pPr>
      <w:bookmarkStart w:id="38" w:name="отклики"/>
      <w:bookmarkEnd w:id="35"/>
    </w:p>
    <w:p w14:paraId="54A18E56" w14:textId="087E6ABE" w:rsidR="009A4CA5" w:rsidRDefault="001D59E3" w:rsidP="00AE5FAE">
      <w:pPr>
        <w:pStyle w:val="3"/>
        <w:spacing w:before="0" w:after="0"/>
        <w:rPr>
          <w:rFonts w:ascii="Arial" w:hAnsi="Arial" w:cs="Arial"/>
          <w:b/>
          <w:bCs/>
          <w:color w:val="auto"/>
        </w:rPr>
      </w:pPr>
      <w:bookmarkStart w:id="39" w:name="_Toc205218670"/>
      <w:r w:rsidRPr="001D59E3">
        <w:rPr>
          <w:rFonts w:ascii="Arial" w:hAnsi="Arial" w:cs="Arial"/>
          <w:b/>
          <w:bCs/>
          <w:color w:val="auto"/>
          <w:lang w:val="ru-RU"/>
        </w:rPr>
        <w:t xml:space="preserve">2. </w:t>
      </w:r>
      <w:proofErr w:type="spellStart"/>
      <w:r w:rsidR="00D1770E" w:rsidRPr="001D59E3">
        <w:rPr>
          <w:rFonts w:ascii="Arial" w:hAnsi="Arial" w:cs="Arial"/>
          <w:b/>
          <w:bCs/>
          <w:color w:val="auto"/>
        </w:rPr>
        <w:t>Отклики</w:t>
      </w:r>
      <w:bookmarkEnd w:id="39"/>
      <w:proofErr w:type="spellEnd"/>
    </w:p>
    <w:p w14:paraId="74D1A1FC" w14:textId="04BF6128" w:rsidR="001D59E3" w:rsidRPr="001D59E3" w:rsidRDefault="00207E48" w:rsidP="001D59E3">
      <w:pPr>
        <w:pStyle w:val="a0"/>
      </w:pPr>
      <w:r w:rsidRPr="00207E48">
        <w:drawing>
          <wp:inline distT="0" distB="0" distL="0" distR="0" wp14:anchorId="3CFEFB5F" wp14:editId="558A0D37">
            <wp:extent cx="5943600" cy="212280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5122" w14:textId="77777777" w:rsidR="009A4CA5" w:rsidRPr="003A4D4B" w:rsidRDefault="00D1770E" w:rsidP="00AE5FAE">
      <w:pPr>
        <w:pStyle w:val="Compact"/>
        <w:numPr>
          <w:ilvl w:val="0"/>
          <w:numId w:val="16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lastRenderedPageBreak/>
        <w:t>Список студентов, откликнувшихся на вакансии.</w:t>
      </w:r>
    </w:p>
    <w:p w14:paraId="6FDB61A9" w14:textId="77777777" w:rsidR="009A4CA5" w:rsidRPr="003A4D4B" w:rsidRDefault="00D1770E" w:rsidP="00AE5FAE">
      <w:pPr>
        <w:pStyle w:val="Compact"/>
        <w:numPr>
          <w:ilvl w:val="0"/>
          <w:numId w:val="16"/>
        </w:numPr>
        <w:spacing w:before="0" w:after="0"/>
        <w:rPr>
          <w:rFonts w:cs="Arial"/>
        </w:rPr>
      </w:pPr>
      <w:proofErr w:type="spellStart"/>
      <w:r w:rsidRPr="003A4D4B">
        <w:rPr>
          <w:rFonts w:cs="Arial"/>
        </w:rPr>
        <w:t>Доступ</w:t>
      </w:r>
      <w:proofErr w:type="spellEnd"/>
      <w:r w:rsidRPr="003A4D4B">
        <w:rPr>
          <w:rFonts w:cs="Arial"/>
        </w:rPr>
        <w:t xml:space="preserve"> к </w:t>
      </w:r>
      <w:proofErr w:type="spellStart"/>
      <w:r w:rsidRPr="003A4D4B">
        <w:rPr>
          <w:rFonts w:cs="Arial"/>
        </w:rPr>
        <w:t>сопроводительным</w:t>
      </w:r>
      <w:proofErr w:type="spellEnd"/>
      <w:r w:rsidRPr="003A4D4B">
        <w:rPr>
          <w:rFonts w:cs="Arial"/>
        </w:rPr>
        <w:t xml:space="preserve"> </w:t>
      </w:r>
      <w:proofErr w:type="spellStart"/>
      <w:r w:rsidRPr="003A4D4B">
        <w:rPr>
          <w:rFonts w:cs="Arial"/>
        </w:rPr>
        <w:t>письмам</w:t>
      </w:r>
      <w:proofErr w:type="spellEnd"/>
      <w:r w:rsidRPr="003A4D4B">
        <w:rPr>
          <w:rFonts w:cs="Arial"/>
        </w:rPr>
        <w:t>.</w:t>
      </w:r>
    </w:p>
    <w:p w14:paraId="4E3E8834" w14:textId="77777777" w:rsidR="009A4CA5" w:rsidRPr="003A4D4B" w:rsidRDefault="00D1770E" w:rsidP="00AE5FAE">
      <w:pPr>
        <w:pStyle w:val="Compact"/>
        <w:numPr>
          <w:ilvl w:val="0"/>
          <w:numId w:val="16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Переход в профиль откликнувшегося студента.</w:t>
      </w:r>
    </w:p>
    <w:p w14:paraId="4FFC1DD0" w14:textId="77777777" w:rsidR="009A4CA5" w:rsidRPr="003A4D4B" w:rsidRDefault="00D1770E" w:rsidP="00AE5FAE">
      <w:pPr>
        <w:pStyle w:val="Compact"/>
        <w:numPr>
          <w:ilvl w:val="0"/>
          <w:numId w:val="16"/>
        </w:numPr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Фильтрация по профессиям, сортировка по совместимости.</w:t>
      </w:r>
    </w:p>
    <w:p w14:paraId="1610961F" w14:textId="7F8A548F" w:rsidR="009A4CA5" w:rsidRDefault="009A4CA5" w:rsidP="00AE5FAE">
      <w:pPr>
        <w:spacing w:after="0"/>
        <w:rPr>
          <w:rFonts w:ascii="Arial" w:hAnsi="Arial" w:cs="Arial"/>
        </w:rPr>
      </w:pPr>
    </w:p>
    <w:p w14:paraId="09771E7B" w14:textId="4E4AF254" w:rsidR="009A4CA5" w:rsidRPr="003A4D4B" w:rsidRDefault="009A4CA5" w:rsidP="00207E48">
      <w:pPr>
        <w:spacing w:after="0"/>
        <w:rPr>
          <w:rFonts w:ascii="Arial" w:hAnsi="Arial" w:cs="Arial"/>
        </w:rPr>
      </w:pPr>
      <w:bookmarkStart w:id="40" w:name="ролевой-доступ"/>
      <w:bookmarkEnd w:id="33"/>
      <w:bookmarkEnd w:id="38"/>
    </w:p>
    <w:p w14:paraId="39D8FC79" w14:textId="7BF8CD5E" w:rsidR="009A4CA5" w:rsidRPr="003A4D4B" w:rsidRDefault="00D1770E" w:rsidP="00207E48">
      <w:pPr>
        <w:pStyle w:val="FirstParagraph"/>
        <w:spacing w:before="0" w:after="0"/>
        <w:rPr>
          <w:rFonts w:cs="Arial"/>
          <w:lang w:val="ru-RU"/>
        </w:rPr>
      </w:pPr>
      <w:r w:rsidRPr="003A4D4B">
        <w:rPr>
          <w:rFonts w:cs="Arial"/>
          <w:lang w:val="ru-RU"/>
        </w:rPr>
        <w:t>Если у вас возникли трудности с работой на платформе, обратитесь к вашему куратору или в службу</w:t>
      </w:r>
      <w:r w:rsidR="00C959A0">
        <w:rPr>
          <w:rFonts w:cs="Arial"/>
          <w:lang w:val="ru-RU"/>
        </w:rPr>
        <w:t xml:space="preserve"> технической</w:t>
      </w:r>
      <w:r w:rsidRPr="003A4D4B">
        <w:rPr>
          <w:rFonts w:cs="Arial"/>
          <w:lang w:val="ru-RU"/>
        </w:rPr>
        <w:t xml:space="preserve"> поддержки.</w:t>
      </w:r>
      <w:bookmarkEnd w:id="40"/>
    </w:p>
    <w:sectPr w:rsidR="009A4CA5" w:rsidRPr="003A4D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8A659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A0BD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A46118"/>
    <w:multiLevelType w:val="hybridMultilevel"/>
    <w:tmpl w:val="50785A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626DC"/>
    <w:multiLevelType w:val="hybridMultilevel"/>
    <w:tmpl w:val="DF6E2C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CA5"/>
    <w:rsid w:val="00120547"/>
    <w:rsid w:val="001D59E3"/>
    <w:rsid w:val="00207E48"/>
    <w:rsid w:val="002A2F4C"/>
    <w:rsid w:val="003A4D4B"/>
    <w:rsid w:val="00642551"/>
    <w:rsid w:val="007E1D1A"/>
    <w:rsid w:val="00842FAE"/>
    <w:rsid w:val="008F7BE1"/>
    <w:rsid w:val="009A4CA5"/>
    <w:rsid w:val="00A26606"/>
    <w:rsid w:val="00A73C46"/>
    <w:rsid w:val="00AE5FAE"/>
    <w:rsid w:val="00C959A0"/>
    <w:rsid w:val="00D1770E"/>
    <w:rsid w:val="00D269E3"/>
    <w:rsid w:val="00E242B7"/>
    <w:rsid w:val="00EA7C6C"/>
    <w:rsid w:val="00EC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20E9C"/>
  <w15:docId w15:val="{0C534A1D-3F56-4B49-9227-D9737A897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D269E3"/>
    <w:pPr>
      <w:keepNext/>
      <w:keepLines/>
      <w:spacing w:before="360" w:after="80"/>
      <w:outlineLvl w:val="0"/>
    </w:pPr>
    <w:rPr>
      <w:rFonts w:ascii="Arial" w:eastAsiaTheme="majorEastAsia" w:hAnsi="Arial" w:cstheme="majorBidi"/>
      <w:b/>
      <w:sz w:val="32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69E3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26606"/>
    <w:pPr>
      <w:numPr>
        <w:ilvl w:val="1"/>
      </w:numPr>
      <w:jc w:val="left"/>
    </w:pPr>
    <w:rPr>
      <w:rFonts w:ascii="Arial" w:hAnsi="Arial"/>
      <w:b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26606"/>
    <w:rPr>
      <w:rFonts w:ascii="Arial" w:eastAsiaTheme="majorEastAsia" w:hAnsi="Arial" w:cstheme="majorBidi"/>
      <w:b/>
      <w:spacing w:val="15"/>
      <w:kern w:val="28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D269E3"/>
    <w:rPr>
      <w:rFonts w:ascii="Arial" w:eastAsiaTheme="majorEastAsia" w:hAnsi="Arial" w:cstheme="majorBidi"/>
      <w:b/>
      <w:sz w:val="32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1">
    <w:name w:val="toc 2"/>
    <w:basedOn w:val="a"/>
    <w:next w:val="a"/>
    <w:autoRedefine/>
    <w:uiPriority w:val="39"/>
    <w:unhideWhenUsed/>
    <w:rsid w:val="00D269E3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D269E3"/>
    <w:pPr>
      <w:spacing w:after="100"/>
      <w:ind w:left="480"/>
    </w:pPr>
  </w:style>
  <w:style w:type="paragraph" w:styleId="11">
    <w:name w:val="toc 1"/>
    <w:basedOn w:val="a"/>
    <w:next w:val="a"/>
    <w:autoRedefine/>
    <w:uiPriority w:val="39"/>
    <w:unhideWhenUsed/>
    <w:rsid w:val="00D269E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3</Pages>
  <Words>760</Words>
  <Characters>5239</Characters>
  <Application>Microsoft Office Word</Application>
  <DocSecurity>0</DocSecurity>
  <Lines>327</Lines>
  <Paragraphs>1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Елизавета Николаева</dc:creator>
  <cp:keywords/>
  <cp:lastModifiedBy>Елизавета Николаева</cp:lastModifiedBy>
  <cp:revision>16</cp:revision>
  <dcterms:created xsi:type="dcterms:W3CDTF">2025-08-04T11:56:00Z</dcterms:created>
  <dcterms:modified xsi:type="dcterms:W3CDTF">2025-08-04T13:52:00Z</dcterms:modified>
</cp:coreProperties>
</file>